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โครงการการขยายผลเครือข่ายอุดมศึกษาเพื่อการพัฒนาศักยภาพคนพิการ</w:t>
      </w:r>
    </w:p>
    <w:p>
      <w:pPr>
        <w:pStyle w:val="Date"/>
      </w:pPr>
      <w:r>
        <w:t xml:space="preserve">วันอังคารที่</w:t>
      </w:r>
      <w:r>
        <w:t xml:space="preserve"> </w:t>
      </w:r>
      <w:r>
        <w:t xml:space="preserve">14</w:t>
      </w:r>
      <w:r>
        <w:t xml:space="preserve"> </w:t>
      </w:r>
      <w:r>
        <w:t xml:space="preserve">พฤษภาคม</w:t>
      </w:r>
      <w:r>
        <w:t xml:space="preserve"> </w:t>
      </w:r>
      <w:r>
        <w:t xml:space="preserve">2567</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ป็นผลงานที่ทำเพื่อผู้พิการค่ะ                                                                                                                                                                                                        ทดสอบ  เข้าสู่ สงกรานต์  โครงการการขยายผลเพื่อการศึกษาเพื่อการพัฒนาศักยภาพคนพิการเพื่อการประกอบอาชีพ โมเดลการฝึกอบรมฝึกงานคนพิการมจธนะครับเช่นก่อนที่เราจะเข้าสู่ช่วง วิธีการแถลงข่าวนะครับเดี๋ยวจะเป็นการ เก็บภาพเป็นที่ระลึกเป็นภาพหมู่ก่อนเลยนะครับ เมธีเราอาจจะ  ทุกท่าน  เวทีแล้วก็เก็บภาพ ลงมาด้านล่างจะเป็นภาพหมู่ ร่วมกันก่อนที่จะเริ่มเข้าสู่ช่วง  เชิญพี่ช่างภาพได้เลยนะครับ วันนี้เราได้รับเกียรติจากที่สำคัญทั้งนั้นเลยนะคะอาจจะไม่พอทั้งหมดค่ะก็เลย ขอเป็นภาพหยกภาคแรกในวันนี้ก่อนค่ะ สัญญาได้เลยนะครับ               พี่ภานะคะ เขาอยากให้สัญญาณนะคะ ภาพแรกค่ะ 1 2 ซั่มค่ะ   อีกสักครั้งนึงนะคะ 1 2 3 ค่ะ  ขอภาพกดไลค์อีกสัก 1 ภาพนะคะ 123                   ขอเป็นภาพยืนสนุกค่ะนะคะ สำคัญสามารถ   เ*** OK ครับเดี๋ยวเป็นภาพยืนนะครับ ตรงไหนครับ ครับผม  123  กด Like ด้วยนะคะ      ไซส์ 120 รอบด้านหลังสามารถยกสูงขึ้นได้นะคะนิดนึงนะคะ มั่นใจว่าท่านอยู่ในเฟรมของภาพนะคะ                ผมขอเชิญทุกท่านนั่งได้ตามสบายนะครับ ขอบคุณพี่ๆทุกท่านนะครับ เข้าสู่ช่วงพิธีแถลงข่าวนะครับ                            ภายในช่วงนี้นะคะขออนุญาตนำทุกท่านเข้าสู่ช่วงพิธีการอย่างเป็นทางการค่ะ                           สวัสดีครับสวัสดีทุกท่านนะครับเรียนรัฐมนตรีว่าการกระทรวงการพัฒนาสังคมและความมั่นคงของมนุษย์ อาชาประธานในพิธีครับ  รองปลัดกระทรวงการพัฒนาสังคมและความมั่นคงของมนุษย์  อธิบดีกรมส่งเสริมและพัฒนาคุณภาพชีวิตคนพิการครับ ผู้อำนวยการกองกองทุนส่งเสริมและพัฒนาคุณภาพชีวิตคนพิการครับ อุตสาหกรรมแห่งประเทศไทยครับ   คณะกรรมการส่งเสริมมหาวิทยาลัยเทคโนโลยีพระจอมเกล้าธนบุรี  มหาวิทยาลัยเทคโนโลยีพระจอมเกล้าธนบุรี จากมหาวิทยาลัยขอนแก่นครับ มหาวิทยาลัยเชียงใหม่ ผู้แทนจากมหาวิทยาลัยสงขลานครินทร์ครับ ผู้แทนจากมหาวิทยาลัยสวนดุสิต วิทยาเขตสุพรรณบุรีครับ จากสถาบันเทคโนโลยีพระจอมเกล้าเจ้าคุณทหารลาดกระบัง  ผู้บริหารมหาวิทยาลัยเทคโนโลยีพระจอมเกล้าธนบุรีครับ บริหารมหาวิทยาลัยข่าย ผู้บริหารจากกระทรวงการพัฒนาสังคมและความมั่นคงของมนุษย์  ผู้บริหารจากหน่วยงานภาครัฐและเอกชนครับ  น้องคนพิการและสื่อมวลชน ทุกท่านที่ได้ให้เกียรติมาเข้าร่วม วันนี้ครับขอต้อนรับเข้าสู่งานแถลงข่าวเปิดตัวโครงการ การขยายผลเครือข่ายอุดมศึกษา การพัฒนาศักยภาพคนพิการ การประกอบอาชีพขายโมเดลคลาส  งานคนพิการมจธรับงานครั้งนี้เราจัดทำขึ้นโดยมหาวิทยาลัยเทคโนโลยีพระจอมเกล้าธนบุรี สนับสนุนงบประมาณ กองทุนส่งเสริมและพัฒนาคุณภาพชีวิตคนพิการครับ ในวันพฤหัสบดีที่ 9 พุทธศักราช 2561 ที่ห้อง auditorium ชั้น 7 อาคารเดอะเนชั่น อาจารย์ craig ในกรุงเทพฯ  พระจอมเกล้าธนบุรีครับทั้ง 2 คนครับ ดิฉันค่ะนางสาวเมลานีนอาวุโสคนพิการด้านการเคลื่อนไหวอดีตนักศึกษาทุนเพชรพระจอมเกล้า ปริญญาโทคณะครุศาสตร์อุตสาหกรรมและเทคโนโลยีมหาวิทยาลัยเทคโนโลยีพระจอมเกล้าธนบุรี ปัจจุบันค่ะ ปฏิบัติงานในตำแหน่ง บริหารจัดการเทคโนโลยีเชิงธุรกิจ ศึกษาต่อเนื่องมหาวิทยาลัยเทคโนโลยีพระจอมเกล้าธนบุรี อยู่กับผมนะครับนายสิงห์ ศึกษากุญแจในเพจชั้นปีที่ 4 จากสาขาวิชาเทคโนโลยีและสื่อสารการศึกษาอุตสาหกรรมและเทคโนโลยีมหาวิทยาลัยเทคโนโลยีพระจอมเกล้าธนบุรี วันนี้ครับเรามีนะครับจะอยู่ บนหน้าจอที่จะมีด้วยกันนะครับท่านที่อยู่ อาวุธในอีก 1 ท่าน ทั้ง 2 ท่าน มาจากศูนย์บริการการถ่ายทอดการสื่อสารแห่งประเทศไทย BRF นะครับ  บนหน้าจอด้านบนสุดในการจะมี subtitle นะครับ  ฟังผมพูดไม่ทัน เพราะ ถอดความเสียงพูดแบบนั้นต่อเวลาผ่านระบบการสื่อสารทางไกลนะครับ   เทคโนโลยีแห่งชาติสวทชนั่นเองครับ คนนะคะรู้สึกเป็นเกียรติอย่างยิ่งค่ะที่ได้เป็นส่วนหนึ่งในงานในวันนี้นะคะรับหน้าที่เป็นพิธีกร วันนี้ค่ะ จากการดำเนินโครงการฝึกอบรมฝึกงานคนพิการมหาวิทยาลัยเทคโนโลยีพระจอมเกล้าธนบุรี ดำเนินการมาตั้งแต่ปี 2557 ปัจจุบันมหาวิทยาลัยเทคโนโลยีพระจอมเกล้าธนบุรีและหน่วยงานภาครัฐและเอกชน เข้ามามีบทบาทในการช่วยเหลือกลุ่มคนพิการสามารถประกอบอาชีพได้ การจัดฝึกอบรมฝึกงานคนพิการในอาชีพที่เหมาะสมกับความต้องการของ ประกอบการและความสามารถของคนพิการ ตามพรบส่งเสริมและพัฒนาคุณภาพชีวิตคนพิการ รู้จักกระดาษ 2550 และแก้ไขเพิ่มเติมฉบับที่ 2 พุทธศักราช 2556 มาตรา 35 การขับเคลื่อนโครงการ มีผู้สำเร็จในการอบรมตามโครงการรวมทั้งสิ้น    ซึ่งจากการดำเนินการโครงการดังกล่าวในการส่งผลให้ทางกระทรวงการพัฒนาสังคมและความมั่นคงของมนุษย์  นำโดยนายวราวุธศิลปอาชารัฐมนตรีว่าการกระทรวงการพัฒนาสังคมและความมั่นคงของมนุษย์ ความสำคัญของโอกาสที่เท่าเทียมของคนพิการในตลาดแรงงานครับ ได้ให้ทั้งหมดครับดำเนินโครงการการขยายผลเครือข่ายอุดมศึกษา การพัฒนาศักยภาพคนพิการ การประกอบอาชีพนะครับผ่านโมเดลการฝึก  วัตถุประสงค์เพื่อขยายผลการดำเนินโครงการ อบรมฝึกงานคนพิการด้านการฝึกงานมจธไปยังสถาบันการศึกษาในส่วนภูมิภาคครับ ส่งเสริมและ สนับสนุนให้สถาบันการศึกษาดำเนินโครงการพัฒนาศักยภาพคนพิการให้คนพิการมีอาชีพสามารถสร้างรายได้ได้ครับ ส่งเสริมให้สถาบันการศึกษา ความร่วมมือกับสถานประกอบการครับ งบประมาณจากกองทุนส่งเสริมและพัฒนาคุณภาพชีวิตคนพิการ พัฒนาคุณภาพชีวิตคนพิการครับ  กินข้าวเช้ากันการศึกษาชั้นนำในแต่ละภูมิภาค  มหาวิทยาลัยขอนแก่นครับมหาวิทยาลัยเชียงใหม่ มหาวิทยาลัยสงขลานครินทร์ครับ มหาวิทยาลัยสวนดุสิต วิทยาเขตสุพรรณบุรีครับ สถาบันเทคโนโลยีพระจอมเกล้าเจ้าคุณทหารลาดกระบังครับ  อาบัตินี้ได้เวลาอันสมควรแล้วดิฉันขอนำทุกท่านเข้าสู่ช่วงการแถลงข่าวอย่างเป็นทางการเลยนะคะ     แรกนี้เป็นการกล่าวรายงานและกล่าวถึงความร่วมมือ ของโครงการขยายผลเครือข่ายอุดมศึกษาเพื่อการพัฒนาศักยภาพคนพิการ  การประกอบอาชีพ ขายโมเดลการฝึกอบรมฝึกงานคนพิการมจธโดยในวันนี้ค่ะ สถาบันเครือข่าย   ซึ่งกล่าวรายงานและกล่าวถึงความร่วมมือของโครงการ  ขอเรียนเชิญค่ะทั้ง 6 ท่านขึ้นบนเวทีตามลำดับ ต่อไปนี้ค่ะ ทำไรครับขอเรียนเชิญท่านรองศาสตราจารย์นายสัตวแพทย์ดรชูชาติกมลเลิศครับ สำนักบริการวิชาการจากมหาวิทยาลัยขอนแก่นครับ  ขอเชิญเลยครับ             สังคมและความมั่นคง    นะครับ เรียนท่านรองปลัดกระทรวงกม    ท่านอธิการบดี ผู้บริหารของ นะครับแล้วก็ผู้บริหารของ  อธิการบดี นายแพทย์ชาญชัยพานทอง   สำนักบริการวิชาการนะครับเป็นหน่วยงานที่ ผิดชอบในเรื่องของการต้มมาม่า เข้ามามีส่วนร่วม โครงการพัฒนาศักยภาพ  ต้องขอบคุณทางมจธขอบคุณทาง   เป็นอย่างสูงยิ่งนะครับที่จะให้ทาง ของเรานะครับ ที่สำคัญ รายการที่จะ ช่วยในการ เอาสภาพของคณาจารย์    ส่งเสริมพัฒนาสุขภาพของคนพิการ เพื่อให้สอดคล้องกับ ความต้องการของผู้ประกอบการในการที่จะ        มีการจัดขึ้นและก็ได้รับการ งบประมาณจากกองทุนนะครับตรงนี้  ในส่วนของ สำนักบริการวิชาการตอนนี้เราได้มีการ   เตรียมความพร้อม ครับ  พบปะแล้วก็ไปนำเสนอโครงการกับเครือข่าย  ประสบการณ์แล้วก็มีความสำเร็จในเรื่องของการ   ท่านนายแพทย์อภิสิทธิ์    ประธานมูลนิธิ โรงพยาบาลอุบลรัตน์นะครับ ในส่วนของนายแพทย์วิชัยอัศวภาคที่ โรงพยาบาลน้ำพองนะครับนอกจากนั้นเราก็ไป สะพานจังหวัดขอนแก่น หางานจังหวัดขอนแก่นนะครับ อนาคต  ประธานหอการค้า  สภาอุตสาหกรรมจำกัด  เป็นแนวทางในการที่เราจะได้ดำเนินการต่อไป ขอบคุณนะครับในช่วงปลายเดือนนี้นะครับว่าจะได้เดินทาง ไปทำ workshop เพื่อที่จะไปทำความเข้าใจแล้วก็แนะนำแนวทางในฐานะ เป็นรุ่นพี่ที่ได้ดำเนินการโครงการนี้  โครงการนี้จะสร้าง ประโยชน์ให้กับคนพิการ ขอบคุณครับสวัสดีครับ     อธิการบดีจากมหาวิทยาลัยเชียงใหม่ครับ                นะครับ แนะนำของมหาลัยเชียงใหม่นะครับ อยากจะมาเล่าให้ฟังนะครับว่าใน ภารกิจของรอบนี้หมอจะทำอะไรนะครับ  จริงๆแล้วการมาร่วมภารกิจครั้งนี้นะครับก็ต้องบอกว่า ความท้าทาย ของมหาลัยเชียงใหม่ ความท้าทายที่เรายินดีนะครับเพราะว่า จะทำให้เกิดการเปลี่ยนแปลงนะครับ ก็มีประสบการณ์ในการดูแลผู้พิการมาประมาณสัก 20 ที่ร้านนะครับ  แล้วก็ความสำเร็จที่เรามีจะเรียกว่าเราก็ส่งน้องๆนะครับที่มีงานทำ นะครับ  แล้วนะครับที่เราจะใช้เล่นมากขึ้นแต่เป็นความใดที่เราจะร่วมมือกับกระทรวงพัฒนาสังคม ความมั่นคงของมนุษย์  เพื่อพัฒนาศักยภาพนะครับ จะแบ่งภารกิจของเราเป็น 3 ส่วนนะครับส่วนที่ 1 คือคนพิการที่เข้าร่วมกับเราอาจจะยังไม่รู้ว่าจะ  แต่เขาอยากจะพัฒนาสกิลอะไรของเขา  ส่วนที่ 2 ที่ก็อาจจะอยากรู้แล้วนะครับ อยากทำงานในออฟฟิศอยากทำงานกับผู้ประกอบการ  ความต้องการนั้นกับผู้ประกอบการด้วยกันนะเราจะชวนกันมาคุยกันนะครับว่าจะจ้างคนพิการ 1 คน อยากได้แบบไหน  เราจะหาหลักสูตรและการเทรนเขานี่คือกลุ่มที่ 2 ส่วนกลุ่มที่ 3 เขาอยากเป็นผู้ประกอบการอิสระ หลายคนนะครับก็ไม่อยากที่จะเข้าไปเป็นพนักงานแล้วก็  แรงขนาดนี้นะครับ แล้วก็มีบิล มีภารกิจในการส่งเสริมผู้ประกอบการในมหาลัย เราจะผลิตกำลังกันนะครับเพื่อช่วยเหลือ อย่าให้สิ่งเหล่านี้เกิดขึ้นนะครับหวังว่าเราจะเป็นส่วนหนึ่งของความสำเร็จ   ขอบพระคุณท่านอาจารย์ชัยณรงค์  อาจารย์ดรนิเวศน์  รายการสำนักพัฒนาทรัพยากรมนุษย์และสังคม มหาวิทยาสงขลานครินทร์       นำของมาไว้สงขลานครินทร์ครับ ได้รับมอบหมายจากท่านอธิการ นิวัติแก้วประดับ ดำเนินการโครงการ   เราถือว่าเป็นหมาอะไรน้องใหม่ พี่เข้ามาในครั้งนี้ ก็ยินดีอย่างยิ่ง   ในเรื่องของการ พัฒนา บุคลากร  เต่าเชิญชวนผู้ปกกันหลายท่านนะครับว่า เข้าใจเรื่องพรบ คนพิการนะครับในการดำเนินการจะทำอย่างไรแล้วก็เขาจะได้สิทธิ์อะไรบ้าง  เราจะได้เรียนรู้  เรื่องของการยกระดับนะครับคนพิการ  สกลนครในการทำงานต่างๆให้มันมี ยังยืนต่อไปในการทำงาน ขอบคุณทางปตทนะครับโอกาสในครั้งนี้   สุนทรเทพ อธิการบดีฝ่ายวิทยาเขตสุพรรณบุรี      สวัสดีค่ะท่าน            ขณะนี้ขยายผลไปถึงระดับประกาศนียบัตรบัณฑิต อุณหภูมิในส่วนของความเ****วชาญด้านล่างขวามือเนี่ย ดูการทางนี้ก็เลยเราจะ ผู้ที่พิการทางการได้ยิน สุพรรณบุรี   ได้ยินไหมคะ      วันนี้ท่านมาร่วมงานด้วย  เราก็จะขอความช่วยเหลือเรื่องของการประดิษฐ์  ดอกไม้จากที่ผลิตออกมา ผู้พิการหรือผู้ปกป้องกันการได้ยิน ทั้งหมด ขอขอบคุณค่ะที่ท่าน พื้นที่ไปนะคะในวันที่ 14-15 พฤษภาคม  หุ่นโครงการที่ขยันมากนะคะที่ทำให้ได้โอกาสในครั้งนี้แล้วก็พัฒนา  ผู้พิการ เขามีรายได้  ขอบคุณขอบคุณครับ   รบกวนนิดครับ  รายการสำนักการเรียนรู้ตลอดชีวิตจากสถาบันเทคโนโลยีพระจอมเกล้าเจ้าคุณทหารลาดกระบัง                    สวัสดีท่านรัฐมนตรีนะคะท่านอธิบดีค่ะท่านรองปลัด อธิการบดี ผู้บริหารทุกท่านวันนี้มาในนามสำนักการเรียนรู้ตลอดชีวิต พระจอมเกล้าเจ้าคุณทหารลาดกระบัง  ลาดกระบังได้รับนโยบายจากท่านอธิการบดีค่ะ อยากจะให้ได้ทำงานร่วมมือกันนะคะ แทนนะคะ นโยบายให้สำนักการเรียนรู้เนี่ย ได้ดูแลคนทุกช่วงวัยเลยค่ะ หนูก็ดูแล เด็ก 3 ขวบนะคะ  ตอนนี้นะคะ  ทำบางมดก็น่ารักมากๆนะคะกับเรา  อยากจะให้เรามาเป็นหนึ่ง หน่วยงานที่จะช่วยพัฒนาทักษะของผู้พิการนะคะ ผู้พิการก็เป็นกลุ่มสำคัญอีกกลุ่มนึงของร้านทองยิง Center แล้วนะคะ  วันนี้ก็ยินดีเป็นอย่างยิ่งมากๆที่จะได้มีการ แล้วก็พัฒนา  ช่วยในการพัฒนาผู้พิการ ดูแลคอร์สออนไลน์เราอยู่แล้วกว่า 100 วิชานะคะในสถาบันค่ะ การผลิตสื่อ ผู้พิการได้เป็นผู้ประกอบการได้การให้ผู้พิการได้สามารถคิดเลขเป็น ทำงานอยู่ที่บ้านได้รับรายได้เพิ่มขึ้น  ด้วยนะครับก็จะช่วยให้เขาเนี่ยไม่ต้องเดินทางออกมา  ทำงานข้างนอกนะคะ  สามารถติดต่อได้ด้วยนะคะ เป็นสิ่งที่ทางลาดกระบัง  อยากจะทำ  แล้วก็อยากจะสนับสนุนผู้พิการมากๆเพราะว่าเรามีคอร์สออนไลน์อยู่แล้ว มีสถานที่อบรมอยู่แล้วนะคะยินดีเป็นอย่างยิ่งมากๆเลยค่ะในวันนี้ที่จะได้เป็น 1 ใน 6 ในการที่จะพัฒนาทักษะ ผู้พิการนะคะมีสกิลแล้วก็มาเที่ยวกันนะคะ คุณบางมดอีกครั้งนึงมากๆเลยค่ะที่เชิญลาดกระบังมาเป็นหนึ่งในมหาวิทยาลัยค่ะ ขอบคุณท่านรัฐมนตรีด้วยเช่นกันนะคะ  ครับขอบคุณนะครับ                ว่าการกระทรวงการพัฒนาสังคม   ท่านปลัดกระทรวง อธิบดี มหาลัยพันธมิตร     ทำเรื่องคนพิการมา        ไปแล้วเนี่ยก็ประมาณ 400 คน   ได้ครับ  มีศักดิ์ศรี ไม่แพ้  ปกติ   วันนี้ก็มีความสุขดีมากนะครับที่นำโดยท่าน รัฐมนตรี ท่านปลัด     มีดำริให้ขยายโครงการนี้นะครับ   ทุกภาคในประเทศไทย   ในอนาคตเนี่ยก็คง         ในพื้นที่นะครับ มากขึ้น อันนี้ก็เป็น นะครับ ตอบโจทย์  ความมั่นคงของมนุษย์ กลับแล้วก็เป็นการพัฒนาสังคม แล้วผมคิดว่าอันนี้ก็เป็นโจทย์ใหญ่ SCG นะครับของสหประชาชาติที่ประเทศไทย ได้ไปให้คำมั่นสัญญาไปแล้ว   ก็ได้รับความกรุณา เอกชน  รายการ  สนับสนุนโดย    ตลอด ผู้พิการได้รับการ  อาชีพแล้วเนี่ยเข้าไปทำงาน    ต้องขอขอบคุณ ประกันส่งเสริมเรานะครับ ไม่ว่าจะเป็นนัดนะครับ     ศิษย์เก่า  ครับที่เข้ามาช่วย การทำงานของเราเนี่ย    วันนี้เราก็ได้ต่อยอดนะครับ    สถาบัน  ฝีมือแรงงาน ยาม  หลักสูตรฝึกอบรม  ไปเทียบวุฒิ แล้วเมื่อได้วุฒิเนี่ย ผู้พิการนอกจากจะได้ประกาศนียบัตรจากเราแล้วเนี่ย ยังได้  คุณวุฒิ วิชาชีพ เกือบเท่าแล้วก็สามารถ  เอาไปสมัครงานได้ยัง มีศักดิ์ศรีนะครับยังมีศักดิ์ศรี    นอกจาก  เรื่องดังกล่าวแล้วเนี่ยเรายังพยายามขยายผลนะครับไปยัง  ผู้พิการนะครับ ตชด แล้วก็ ผู้ที่ผู้ต้องขังต่างๆ  การสร้างอาชีพ เอางี้เนี่ย     เราสามารถ ทำงานได้อย่างมีศักดิ์ศรี ทำงานได้ยัง มนุษย์คนหนึ่งเนี่ยผมเชื่อว่าจะช่วยลดปัญหาสังคม ไปได้อย่างไร นะครับแล้วก็ ประเทศไทย จะสามารถพัฒนาไปได้นะครับ ลดภาระต่างๆ  ไปอีก พอสมควร    ผมคิดว่า ในการทำงาน  โครงการนี้เนี่ยเราก็ต้องการความมุ่งมั่นนะครับเพราะว่า ผู้พิการก็มีความละเอียดอ่อน การที่สามารถเข้าใจ แล้วก็ดูแลเขาให้เขาบรรลุ รายการฝึกอาชีพต่างๆ  สะท้อน เมื่อ เขาได้งานทำเขาได้อะไรเนี่ยแล้วลองพูดคุยดูนะครับ เขารับประกาศนียบัตรแล้วก็ได้พูดคุยกับเขา  มีความจริงใจมาก     อะไรเนี่ย จะพยายามจ้างคนพิการด้วย มหาลัยพันธมิตรนะครับ  แล้วก็ เอกชนในจังหวัดรวมถึงภาคราชการในจังหวัด   สามารถ  ชวนเขาให้เข้ามาเป็นพันธมิตร แล้วดู ผู้พิการที่มีศักยภาพและสามารถรับเข้าทำงานได้ก็จะไป บุญกุศล แล้วก็ช่วย   มนุษย์ให้มีศักดิ์ศรีมากขึ้นครับ สุดท้ายนี้ผมขอขอบคุณ ครั้งหนึ่งนะครับรวมทั้งท่านปลัด   อธิบดีที่ช่วย ดันแล้วก็ขับเคลื่อนโครงการนี้นะครับเราจะพยายามทำให้ ได้ผล สำเร็จแล้วก็ยังอยู่นะครับขอบคุณมากครับ ขอบคุณนะครับท่านรองศาสตราจารย์     ขึ้นมา  พวกเราใน วันนี้ครับ คุณเป็นอย่างสูง  การกล่าวคำทักทาย ขอเรียนเชิญนายวราวุธศิลปอาชารัฐมนตรีว่าการกระทรวงการพัฒนา  ความมั่นคงของมนุษย์ ขอกราบเรียนเชิญค่ะ                  เทคโนโลยีพระจอมเกล้าธนบุรีนะครับ  ภูมิภาค รองปลัดกระทรวงอธิบดี  พิการ นะครับ ตัน ของป้าวิไล ชลบุรี  7 ตุลาคม 2561   อย่างแรกที่ผมได้มีโอกาสไป เงียบ  นะครับ พบกับท่านอาจารย์สุวิทย์  วันนี้งานวันนี้เกิดขึ้นได้ ต้องขอบคุณในวันนั้น แล้วก็ต้องขอขอบคุณอาจารย์สุวิทย์ที่เป็น ให้กับตัวผมในขณะนั้นเพิ่งเข้ามารับตำแหน่งใหม่ มาถึงวันนี้เกือบจะ 7 เดือน พรุ่งนี้  การที่ได้เรียนรู้หลายสิ่งหลายอย่าง ตามที่ได้ เห็นหลายสิ่งหลายอย่างไม่เข้าใจครับว่าวันนี้ การทำงานให้กับพี่น้องคนพิการนั้น ไม่ได้ต้องการความสงสาร ภาษาอังกฤษเขาบอกว่าเขาไม่ได้ต้องการพิชิต คนพิการต้องการโอกาส  คนพิการ ต้องการ ศักยภาพที่จะทำให้ เขาเหล่านั้น อยู่ในสังคม  ศักดิ์ศรีที่  พวกเรา ไม่ได้ต่างอะไรกันไป อย่างยิ่งในถ้ำกลาง ปัญหาหลายอย่างที่เกิดขึ้นใน โลกปัจจุบันและในประเทศไทยของเรา ถ้าไม่นับเรื่อง การเปลี่ยนแปลงทางสภาพภูมิอากาศที่    ปัญหาที่เรากำลังจะเจอใน ระยะสั้น จากนี้ไปก็คือปัญหา ประชากร สถาบันการศึกษา มหาวิทยาลัย สถาบัน ราชภัฏราชภัฏ ราชมงคล โอเคฉันเอาทั้งหลาย เทคนิค สารพัดช่าง อีกในอนาคตอีกไม่นาน จำนวนเด็กเกิดใหม่ที่มันน้อยลง เข้ามาในมหาวิทยาลัย  สักครู่ผมได้มีโอกาสคุยกับท่านอาจารย์สุวิทย์ เทคโนโลยีต่างๆที่เกิดขึ้น Mai สงสัยอีกหน่อย ไปทำไม มันทำได้หมดทุกอย่างอยู่แล้ว คนเข้ามหาวิทยาลัยน้อย  คนทำงาน น้อยลงไปอีกตรงกันข้าม อายุที่มากขึ้นมากขึ้นทุกวันทุกวัน สำนักงานกำลังพลทำงานที่น้อยลงจำเป็นอย่างยิ่งครับ ประเทศไทยของเราในระยะสั้น ระยะทางนั้นเราจะต้องหา กำลังแรงงานหรือว่าศักยภาพ ผลิตภัณฑ์ภาพรักชีวิตของคนทุกๆคนที่อยู่ในสังคมไทย  วันนี้ คนพิการไม่ได้ต้องการความสงสารเขาต้องการโอกาส กำลังจะหยิบยื่นโอกาส แล้วก็จะทำให้พวกเขาเหล่านั้น ทรัพยากรมนุษย์ที่มีคุณค่า ดันมิติกิตติของสังคมไทย    มหาวิทยาลัยไม่ว่าจะเป็น ภาคเหนือ อีสานมข ภาคกลางของเรานะครับ มีทั้ง สมเด็จที่สุพรรณบ้านผมเอง มีทั้ง เจ้าคุณทหารลาดกระบัง  แล้วก็  สงขลานครินทร์ แล้วก็ต้องขอบคุณครับเจ้าของสถานที่  ใหญ่เลยจุดเริ่มต้นของโครงการนี้ก็คือมจธ เริ่มต้นกับ   ผมเองได้ตั้งแต่วันที่ 10 ตุลาคม ปีที่แล้ว ไปที่กระทรวงก็ได้เรียนท่านปลัด รองปลัดวันนี้มากับเราวันนี้ท่านปลัดติดงานอยู่นะครับผมขอให้ท่านปลัดสำนักนายก นายก ปลัดและอธิบดีมาผมบอกผมไม่รีบ แปลว่า ขอด่วน สงกรานต์นี้ ให้ได้  โชคดีกับกทมครั้งล่าสุดมาพร้อมยังเป็นรัฐมนตรีอยู่  บอกว่า เสียโครงการนี้ต้องเกิด  รัฐมนตรีว่าการกระทรวง โชคดีว่ากลับกทมก่อนแล้วผมยังอยู่ก็เลยได้มีโอกาสมาพูดเลยวันนี้ ก็ตอนแรกก็ลุ้นอยู่ว่าอยากจะเป็นรัฐมนตรีกับเขาอยู่หรือไม่ วันนี้ครับ โอกาสมา เห็นแล้วมันทำได้จริง การที่จะทำ โครงการลักษณะนี้ได้ ผู้บริหารของสถานศึกษาของมหาวิทยาลัยแต่ละมหาวิทยาลัย จะต้องเข้าใจถึงบริบทของการที่ กลางเข้ามา  เข้าใจถึงวิถีชีวิตของคนพิการว่า ย่างก้าวหรือว่าแต่ละเม็ดที่ออกมาจากบ้านเขานั้นมันคือความท้าทาย จนภัยที่ ตกบันไดแล้วเนี่ย อะไรขึ้นก็ไม่รู้ อารยสถาปัตย์ในกรุงเทพฯ ประเทศไทยในวันนี้ บางครั้งไม่ค่อยเชื่อคนพิการ บางครั้ง ทำให้คนพิการไม่ต้องใช้กองทุนคนพิการอีกต่อไปไปใช้กองทุนฌาปนกิจ  ออกมาแล้ว เสียชีวิตไปเลยก็มี จากลาที่ฉันถึง 45 องศา  อารยสถาปัตย์ที่มันไม่ได้ตอบโจทย์วันนี้เรากำลังจะมา  สถาบันการศึกษา เราเริ่มต้นกันที่  และในอนาคตอันใกล้ ผมก็จะไปขอเซ็น MOU กับทางอบต แล้วก็สอน รายการที่จะขยายเครือข่ายของพวกเรา สักครู่ สุวิทย์บอกว่า 10 ปีที่ผ่านมา มีคนพิการ  อบรม 400 คน เราก็ได้มีงานการทำไป กำลังคิดว่า มหาวิทยาลัยเดียว ประเทศไทยของเรามีสถาบัน ที่มีคุณภาพ นับพันนับหมื่นแผ่น ภาครัฐและภาคเอกชน  ทำได้ 400  ทำได้สักเท่าไหร่   จำนวนพี่น้องคนพิการ 2 ล้านกว่าชีวิตในประเทศไทย  ความพิการมีดีกรีที่แตกต่างกันไป ที่แตกต่างกันไปนั้น ด้วย เทคโนโลยี พัฒนาการทั้งหลาย มันกำลังจะทำให้เส้นแบ่งบางๆระหว่างความพิการกับความไม่พิการนั้น ลดน้อย ขายลงไป เมื่อสักครู่ก็ได้เห็นการ สาธิต เทคโนโลยีหลายอย่าง นี่คือสิ่งที่ผมต้องการจะเห็น ว่าพี่น้องคนพิการนั้นได้ใช้เทคโนโลยีเหล่านี้ แล้วก็มาพัฒนาคุณภาพชีวิตของเขาเอง แล้วก็มาพัฒนาสังคมไทย แน่นอนวันนี้ในภาคเอกชนมีกฎหมาย มากมายที่ เกี่ยวข้องกับคนพิการภายใต้พรบส่งเสริม และพัฒนาคุณภาพชีวิตคนพิการนะครับ มาตรา 33 มาตรา 34 มาตรา 35   พอจะจำได้นี่ก็ผมเองก็ปาเข้าไป 7 เดือนพอดี   ได้ความรู้ใหม่ต้องขอบคุณเพื่อนๆและการกระทรวงกมที่ทำได้ทำให้ผมได้ เรียนรู้ หลายสิ่งหลายอย่างแล้วก็มาประยุกต์ใช้ร่วมกัน วันนี้  การที่เราจะมาส่งเสริมศักยภาพชีวิต แล้วก็ คุณภาพชีวิตของพี่น้องคนพิการนั้นมันจะอยู่ภายใต้ร่ม นโยบายของกระทรวงพม เรามีนโยบาย 5 * 5 วิกฤตประชากร   นโยบายนำข้อเสนอนี้ได้ผ่านการเห็นชอบของคณะรัฐมนตรีแล้ว ผมเองได้ไปนำเสนอต่อที่ประชุม คณะกรรมาธิการของสหประชาชาติ ว่าด้วยการ พัฒนาแล้วก็เรื่องของประชากรเมื่ออาทิตย์ที่ผ่านมา ยอมรับในแผนนี้ ประกันแจ้งแก้ไขปัญหาวิกฤตประชากรที่มันจะกระทบกับทุกภาคส่วน เอกชนภาครัฐ ประชากรที่น้อยลง คนก็จะเข้ามหาวิทยาลัยพี่น้อยลง คนก็จะมาทำงานได้น้อยลง ดังนั้นการที่มหาวิทยาลัยแห่งสถาบันการศึกษา Higher Education ประเทศไทยเริ่มที่จะเปิดตลาด ไม่มีคนพิการเข้ามามากขึ้นในอนาคต เมื่อเด็กเข้ามาเรียนในมหาวิทยาลัยน้อยลงแล้ว เราจะใช้คนกลุ่มไหนเข้ามาเรียนได้อีก พิการแน่นอนเป็นคนสำคัญ พี่น้องคนสูงอายุ ต้องกลับเข้ามาเล่นใหม่ในอนาคตผมคิดว่าเราจะได้เห็น นักศึกษานิสิตในมหาวิทยาลัย ไม่ใช่คนรุ่นใหม่ วัยรุ่นอายุสิบกว่า 20 ต้นๆอีกต่อไป อีกหน่อยเราจะได้เห็นคนอายุ 50 มาอยู่ในมหาวิทยาลัย คนอายุ 60 กว่ามาอยู่ในมหาวิทยาลัย  และที่สำคัญคนพิการ เข้ามาอยู่ในมหาวิทยาลัย ที่เราจะต้องปรับเปลี่ยนไป สภาพบริบทของสังคมที่เกิดขึ้น กระทรวงการพัฒนาสังคมและความมั่นคงของมนุษย์นั้น พร้อม ที่จะเป็นแรง  แล้วก็สนับสนุนการทำงานทุกๆอย่าง  บอกว่ารำคาญกระทรวงกมเราเอง เราเปรียบเสมือนกาวนะครับ ติดต่อคนนู้น  วันนี้ ก็มาทากาวเชื่อมกันเหมือนอย่างวันนี้ เราเป็นกาวมาเชื่อม 6 มหาวิทยาลัยเหนือกลางอีสานใต้ ให้มาเชื่อมด้วยกันแล้วก็สร้างเป็นเครือข่ายแล้วก็มาพัฒนา พัฒนาสังคม พัฒนา มันคงของมนุษย์ซึ่ง มีอยู่หลายมิติเหลือเกิน ผมต้องขอขอบคุณนะครับ อาจารย์สุวิทย์ ขอขอบคุณ มหาวิทยาลัย อกหักที่ได้ให้เกียรติมาร่วมกัน กลับในโครงการนี้ แล้วก็หวังเป็นอย่างยิ่งครับว่าในอนาคตอันใกล้ 16 มหาวิทยาลัยนี้จะ  แล้วก็ขยายความของ สงกรานต์ของเรา ไปตามมหาวิทยาลัยต่างๆในแต่ละภูมิภาค แล้วส่งผลให้พี่น้องคนพิการ ไม่ต้องจากบ้านจากถิ่นฐานมาทำงานในกรุงเทพฯอยู่เหนือก็ทำงานภาคเหนือ อีสานก็ทำงานภาคอีสาน ภาคใต้ก็ทำงานภาคใต้ภาคตะวันออก แล้วเราจะได้มีโอกาสมาก  การพัฒนาสังคม ไม่เห็นความมั่นคงของชีวิต พี่น้องคนไทยทั้ง 66 ล้านคน ไม่ว่าจะเพศใด ไม่ว่าจะอยู่เท่าใด ไม่ว่าจะสถานะภาพใด เป็นกำลังใจให้กับผู้ปฏิบัติงานทุกๆคนนะครับ แล้วก็ขอขอบคุณทั้ง 6 มหาวิทยาลัยอีกครั้งหนึ่ง  สงกรานต์กัน ขยายเครือข่ายอุดมศึกษาเพื่อการพัฒนาศักยภาพคนพิการ การประกอบอาชีพผ่านการฝึกอบรม งานคนพิการ ชื่อโครงการยาวมาก  จอด สิ่งเดียวที่ผมต้องอ่านในนี้นะครับเพราะว่า รู้แต่ ชื่อโครงการยาวมากจำไม่ได้  แล้วก็ โดยกรมส่งเสริมและพัฒนาคุณภาพชีวิตคนพิการ      เรามีกองทุน ส่งเสริมและพัฒนาคุณภาพชีวิตคนพิการอยู่  เยอะมาก ฉะนั้น ขอมาเลยครับ ไม่ได้ขออภัยนะครับพอดีอยู่นี่เดี๋ยวผมไปขอท่านอธิบดีให้  อยากทำอะไร ขอมา  แล้วก็ไม่ใช่ตังค์ของเราด้วยเป็นตังค์ของภาคเอกชนจ่ายมาเข้ากองทุนฉะนั้นเรื่องตังค์เรื่องเล็กค่ะ ตังค์ผมใช้เลย  แล้วก็ โครงการต่างๆเหล่านี้ เราจะได้เห็น คนพิการ ไม่ได้ต้องการความสงสาร โอกาสให้กับพวกเขาเหล่านั้น เป็นอย่างยิ่งกับสังคมไทยจากนี้ไปเราเดินไปข้างหน้าด้วยกัน ไม่ว่าจะอายุใด Baby boomer Gen X Gen Y gen c  ทุกๆสถานะ ไม่ทิ้งใครไว้ข้างหลัง ขอบคุณอีกครั้งหนึ่งแล้วขอให้โชคดีครับขอบคุณครับ ขอบพระคุณนะครับนายวราวุธศิลปอาชากับรัฐมนตรีว่าการกระทรวง สังคมและความมั่นคงของมนุษย์ท่านประธานในพิธี    ของที่ระลึกให้กับ  จากสถาบันทั้ง 5 แห่งที่ได้มาเข้าร่วมงานในวันนี้นะครับ                     ok นะครับเดี๋ยวก็สามารถถ่ายภาพไปด้วยได้นะครับขอเรียนเชิญท่าน รองศาสตราจารย์นายสัตวแพทย์  สำนักบริการวิชาการมหาวิทยาลัยขอนแก่นครับ               ผู้ช่วยศาสตราจารย์ดรชัยณรงค์เหลืองวิลัยครับ อธิการบดีจากมหาวิทยาลัยเชียงใหม่ครับ           ครับเรียนเชิญ            อธิการบดีวิทยาเขตสุพรรณบุรี                   มวยวันนี้ การเรียนรู้ตลอดชีวิต                                           เชิญ ขึ้นมา  ดนตรี  รองปลัดกระทรวงการพัฒนาสังคมและความมั่นคงของมนุษย์      แล้วก็เป็นการถ่ายภาพ   เชิญผู้บริหาร     วันนี้นะคะ ผ้าห่มใจนะคะของ   เพื่อนพี่น้องคนพิการนะคะที่จะได้รับโอกาสดีๆค่ะมหาวิทยาลัย  มหาวิทยาลัยในวันนี้ค่ะ                20 ชุดให้สัญญาณได้เลยนะคะ   รออยู่ ยังเลย  เข้าไปอีกนะคะ  ขอเชิญนะคะเพื่อนพี่น้องคนพิการนะคะ     ผู้ใหญ่ใจดีของเราในวันนี้นะคะ คณะผู้บริหาร นางสาวสนธยา บุญญภูษิตค่ะผู้ตรวจราชการกระทรวงการพัฒนาสังคมและความมั่นคงของมนุษย์ ผู้อำนวยการกอง ส่งเสริมและพัฒนาคุณภาพชีวิตคนพิการ และความมั่นคงของมนุษย์ผู้บริหาร พระจอมเกล้าธนบุรี  นะคะ  พี่น้องคนพิการนะคะ  ขยายโอกาสต่อไปให้กับเพื่อนที่เราก็พิการ       แต่ไม่ต้องเครียด ภาพที่      วันนี้นะคะเรามี  ผู้ที่มีส่วนสำคัญมากมายที่มาร่วมขอเรียนเชิญ นายกสมาคมนะคะผู้พิการทุกประเภทนะคะด้านบนด้วยนะคะ       ไม่เป็นไร     ไม่เป็นไรนะคะเรา   ได้ภาพที่สวยมากสำหรับท่าน     เชื่อว่าภาพนี้เป็นภาพที่ เพื่อนพี่น้องคนพิการ        วันนี้แฟนเราลดนะเป็นวันนั้นนะครับ  ประวัติศาสตร์  ศึกษา  เราก็ให้ความสำคัญ        แล้วสามารถให้สัญญาได้เลยนะครับ        ขออนุญาตเข้ากลุ่มด้วยนะคะ                                     กดไลค์กดไลค์                        อีกรูปนึงนะคะ                         กดไลค์         โอเคครับผมขอบคุณครับ        มีภาพกับเขาด้วยนะครับ   บูมเมอแรงสามารถแท็กได้ไหมครับ  ยิ่งใหญ่ ยิ่งใหญ่ในครั้งนี้นะคะ  จริงๆนะครับ ขอบพระคุณนะคะรัฐมนตรีกระทรวงกระทรวงกระทรวง ว่าการกระทรวงการพัฒนาสังคมและความมั่นคงของมนุษย์ด้วยนะคะ ประธานในพิธีของเรานะคะ   ช่วงนี้ค่ะเดี๋ยวทานประธานนะคะ         ทักไปนะคะนะคะจะได้ให้สัมภาษณ์กับพี่ๆสื่อมวลชนนะคะ     เยี่ยมชมนะคะในช่วงนี้ก็ขอเชิญ  คณะทำงานร่วมไปถึงแขกผู้มีเกียรติทุกท่านนะคะ ร่วมเยี่ยมชมบูธสถาบันในวันนี้นะคะที่มาร่วมออกบูธกับเรา ต่างๆที่เกิดขึ้นในโครงการครั้งนี้ค่ะ  บริเวณหน้าเวที        ชมพู่ รัชกาลที่ใด ออกมา สาบานมาจากหน่วยงาน ครับ  หลักสูตรการอบรมพัฒนาศักยภาพคนพิการ ดอกไม้จันทน์ มหาวิทยาลัยเชียงใหม่ครับมาในงานสร้างอาชีพอิสระ   มหาวิทยาสงขลานครินทร์    งานประดิษฐ์ดอกไม้ให้ดอกไม้จันทร์นะครับ    สถาบันเทคโนโลยีพระจอมเกล้าเจ้าคุณทหารลาดกระบัง อาชีพ  เจ้าภาพหลักสูตรเจ้าหน้าที่ประจำสำนักงาน  สามารถเข้าไปรับชมพู่    เปิดแผนหลักสูตรเพิ่มศักยภาพ          ที่สุดแล้วนะเนี่ย  ไม่ได้ต้องการ  ความสงสาร ต้องการบุญ  คนพิการต้องการโอกาสในการทำงาน  และ ทางกระทรวงกมเองเราอยากให้ คนพิการนั้นได้รับการจ้างงาน ไม่ใช่เพราะความพิการ  ไม่ใช่เพราะมาตรา 33 ของ ส่งเสริมและพัฒนาคุณภาพชีวิตคนพิการแต่เราต้องการให้ บริษัทห้างร้านทั้งหลาย งานคนพิการเพราะทักษะ พี่น้องคนพิการมี และมีมาก คนปกติทั่วไป ในขณะนี้คนพิการทั่วประเทศ 2500000 ชีวิตนั้น  มีเพียงแค่กรีดมือเดียวเท่านั้นที่ ได้รับการฝึกอบรมแล้วก็มีงานทำ โครงการนี้ต้องขอขอบคุณทางท่านอาจารย์สุวิทย์นะครับท่านอธิการบดี มหาวิทยาลัยเทคโนโลยี  จอมเกล้าธนบุรีมจธ ที่ได้   จุดเริ่มต้นของแรงบันดาลใจตั้งแต่เมื่อปีที่แล้วที่ครบรอบ ที่ทางมสธนั้นได้ทำโครงการนี้ขึ้นมา ผมเองจึงได้มาขอขยายผล เริ่มต้น ใช้เครือข่ายมหาวิทยาลัย แต่ละภาคเสียก่อน  วันนี้เราได้เห็นความคืบหน้า กลับและในอนาคตอันใกล้ ผมเองก็จะขยายความความจำทำงานนี้ กลับไปยังกระทรวงอบต นักศึกษา  ผมชื่อว่าภาคเอกชนมีความต้องการ ทักษะฝีมือ อีกมากมายซึ่งทักษะฝีมือเหล่านี้ ซ่อนอยู่  คนพิการ ร้านชีวิตในประเทศไทย หน้าที่ของพวกเรา หน้าที่ของภาครัฐ จะไปดึงเอาศักยภาพเหล่านั้นออกมา ประโยชน์ การพัฒนาประเทศอย่างไร            ผมผมคิดว่าสำคัญที่สุดต้องคุยกับ เอกชนก่อน  เหตุที่ผมอยากจะให้มีโครงการนี้ทั่วประเทศ เพื่อที่ว่าพี่น้องคนพิการจะได้ไม่ต้องกลับภูมิลำเนา เข้ามาทำงาน เมืองใหญ่ๆอย่างเดียว กลับจะได้อยู่ใน บ้าน อยู่ในชุมชนอยู่ในภูมิลำเนาของท่านเอง แล้วก็จะได้ ส่วนสำคัญ การที่จะพัฒนาพื้นที่ของเขา ดังนั้นการทำงานทั่วประเทศ การขยายผล มหาวิทยาลัยนั้นก็จะเป็น สุดท้ายเป้าหมายปลายทางของโครงการนี้นะครับ                 อันนี้ต้องขอรบกวนทางมหาวิทยาลัยนะครับ เพราะว่าผมเชื่อว่ามหาวิทยาลัยแต่ละพื้นที่นั้น  ปกติก็จะทำงานกับภาคเอกชนอยู่แล้ว เพียงแต่วันนี้อาจจะเพิ่มมิติ  กลับว่า นอกจาก อาชีพการงานปกติแล้วทางภาคเอกชนนั้น สามารถ แจ้งความจำนงหรือว่าสามารถอัพเดตรองรับ คนพิการ ได้มากน้อยอย่างไรเพราะว่าต้องเปลี่ยนว่า ถึงแม้เราอยากให้พี่น้องคนพิการได้รับการจ้างงาน ศักยภาพ  ทางกายภาพ การเข้าไปทำงานใน บริษัทหรือภาคเอกชนต่างๆนั้น  สถาปัตยกรรม แล้วก็มีสิ่งอำนวยความสะดวก กล่องครับ การดำเนินชีวิตของพี่น้องคนพิการด้วย เอาง่ายๆก็เรื่องอะไรนะสถาปัตย์ทั้งหลาย  อาจจะต้องมี ทางสำหรับคนตาบอดไหม ต้องมีสำหรับ มนุษย์ร้อนหรือไม่อย่างไรนะครับวันนี้ก็คงจะต้อง สิ่งที่ทางมหาวิทยาลัย ต้องดำเนินการแล้วก็ ประสานงานกับภาคเอกชนในแต่ละพื้นที่                     วันนี้ทางกระทรวงพมนะครับ โดยกรมส่งเสริมและพัฒนาคุณภาพชีวิตคนพิการ ผมได้มอบนโยบาย  เพราะว่าวันนี้เรามีกองทุน ส่งเสริมและพัฒนาคุณภาพชีวิตคนพิการอยู่  แล้วก็มีเงินอยู่พอสมควร อันนั้นการที่เราจะใช้เทคโนโลยีต่างๆเหล่านี้เข้ามา อำนวยความสะดวก ให้กับชีวิตของพี่น้องคนพิการ หัวใจที่สำคัญนอกจาก อำนวยความสะดวกใน การดำเนินชีวิตประจำวันแล้วยังสามารถเข้าไปลดช่องว่าง ระหว่างความพิการ แล้วไม่พิการได้ด้วย ถึงได้บอกว่าความร่วมมือกันระหว่างกระทรวงพม นั้น หัวใจสำคัญรวมถึงกระทรวงศึกษาด้วย การคอมบายเอาเทคโนโลยี องค์ความรู้ ในส่วนของภาคราชการ และทางสถาบันสถานศึกษาเข้ามาด้วยกันนั้น  คนที่ได้ประโยชน์  จะเป็นพี่น้องคนพิการ แล้วก็พี่น้องคนไทย         ผมได้หารือกับทางกรมนะครับเพราะว่า อย่างภาคเอกชน เรามีมาตรา 33 34 35 ภายใต้พรบส่งเสริมและพัฒนาคุณภาพชีวิต คนพิการอยู่ ในภาครัฐยังไม่ได้มีการ มีการขอความร่วมมือแต่ว่าไม่ได้มีบทลงโทษ  ตอนนี้ มีกระทรวงเพียงแค่ 3 กระทรวงเท่านั้น ที่ได้มีการสร้างงานครบตามโควต้า นะครับที่ ทางกฎหมายได้กำหนดไว้    ขออนุญาตไม่เอ่ยนามว่ามีกระทรวงใดบ้างแต่ว่า ยังมีอีกหลายกระทรวงซึ่ง  จะขอมี  กลับ  แบบมาตรา 34 ได้หรือไม่   เอาเข้าจริงๆแล้ว งบประมาณก็ค่อนข้างน้อย ขอกลับกระทรวงอื่นเอางบประมาณมาให้กระทรวงพอเป็นค่าปรับ ดีไหม ก็กำลังหารือกันอยู่            ตอนนี้มหาวิทยาลัยละ 50 คน  ทำเหมือนคือต้องบอกว่าทั้งหมดเนี่ย ผมก็เรียนพักลักจำมาจากมจธ จากท่านอาจารย์สุวิทย์นี่แหละครับ แล้วก็ขยายผล ไปอีก 555  งั้น 01:00 น นะครับ 66 แห่งละ 50 คน 300 คนพี่น้อยคนพิการแล้วก็คาดหวังว่าอย่างน้อย ครึ่งหนึ่งของที่เข้าอบรมก็คือ 150 คนนั้น นะครับ สามารถมีงานทำ  แล้วก็ทุกคนที่เข้าร่วม มีรายได้  ไม่ต่ำกว่า ค่าแรงขั้นต่ำ ปี 2561  ซึ่งพี่น้องคนพิการในอนาคตถ้าหากว่าได้รับการจ้างงาน โอกาสที่เขาจะต้องมาพึ่งพา สวัสดิการของรัฐ ก็จะน้อยลง  แล้วก็ ประเทศชาติก็จะได้ผลิตภัณฑ์เพิ่มขึ้นด้วย อันนี้ก็จะเป็นเป้าหมายที่  นัดเดียวได้นกสองตัว       ขอแค่ 6 มหาวิทยาลัย แต่ถ้าเกิด เปลี่ยนจาก 66 แข่ง 60 600 6,000 ขอบคุณขึ้นไปอีกพันเท่าผมคิดว่า ท้ายที่สุดแล้วถ้าโครงการนี้ขยายผลได้ ประเทศ สถาบันการศึกษา ไม่ใช่ว่าทุกสถาบันการศึกษา จะเข้าร่วมโครงการแล้วก็เริ่มทำงานได้เลยนะครับ  ผู้บริหารของแต่ละสถาบัน ต้องมีความเข้าใจถึงข้อจำกัด ต้องมีความเข้าใจถึงความต้องการ ของพี่น้องคนพิการเสียก่อน  และภาคเอกชนที่ทำงานร่วมกับแต่ละสถาบันการศึกษานั้น ทำงานด้วย ถึงจะสำเร็จ ไม่ได้แปลว่าทุกคนสามารถเข้าร่วมโครงการได้ทันทีเลย ต้องมาศึกษาต้องมาพูดคุย ทำความเข้าใจกันก่อน  กลับแล้วผมเชื่อว่า วันนี้  ภาษาอังกฤษก็บอกว่าการเดินทาง Bleach ภาษิตนะครับออกเดินทางหมื่นลี้เริ่มต้นด้วยก้าวแรกนะครับ อากาศตอนนี้ ฟังมสธเริ่มที่ 50 วันนี้เราขยายเป็น 300 ในอนาคต เป็น 3,000 30 ที่สุด              ทาง มหาวิทยาลัยที่วันนี้เรามี 6 แห่งเข้าร่วม  มีมช มข ทั้งภาคเหนือและภาคอีสาน ภาคกลางแล้วก็มีมจธ เรามีเจ้าคุณทหารลาดกระบัง เรามีสวนดุสิตที่สุพรรณ แล้วก็มีสงขลานครินทร์ ซึ่ง 6 แห่งนี้พี่น้องคนพิการเข้าไปติดต่อที่ มหาวิทยาลัยนี้ได้ก่อน  จะติดต่อเข้ามาที่กระทรวงกมเอง คิดอะไรไม่ออกนะครับ 1300 ศูนย์จัดการสวัสดิภาพประชาชนของกระทรวงพม โทรมาได้ 24 ชั่วโมง เดี๋ยวเราจะเชื่อมต่อให้ครับ     ไม่มีครับ   ครับขอบคุณมากครับครับ                                                                                                                                                                                                                                         กำไรขาดทุนแล้วก็ฝึกปฏิบัติงานครับก็จะมีการทำบัตรประชาชน แล้วก็ทำการตลาดจีนครับแล้วก็ในส่วนสุดท้ายของเราจะเป็นการอ่าน  ปัญหาที่เกิดขึ้น  ธุรกิจของเราในครั้งนี้ครับหากประสบผลสำเร็จเราก็จะหาแหล่งทุนที่จะขยาย การทำธุรกิจของเราต่อไปครับ           สวัสดีค่ะท่าน  เรามีท่านหัวหน้าโครงการค่ะท่านผู้ช่วยอธิการบดีค่ะ จริงๆทำเรื่องกู้คนพิการมาก่อนหน้านั้นแล้วค่ะท่านเดี๋ยวจะขออนุญาตให้ท่านได้     สวัสดีค่ะพระจอมเกล้าลาดกระบังนะคะเราเคยได้รับทุนสนับสนุนจากกองทุนส่งเสริมและพัฒนาคุณภาพชีวิต ทำเป็นสื่อภาพยนตร์สั้นๆแรงบันดาลใจ Seven expiration นะคะ เราก็ให้คนพิการต้นแบบได้มีส่วนร่วมในการผลิตสื่อด้วย ทำให้เห็นว่าเขาว่าได้มีโอกาสพัฒนาทักษะ ก็สามารถที่จะเอาไป ใช้ในการประกอบอาชีพได้เพราะรอบนี้ได้รับโอกาสจัดอบรมค่ะแล้วก็เลยเป็นหลักสูตรนะ TEP Master Class B kmitl ค่ะคิวนะคะ  วิชานี้ค่ะคนที่มาอบรมเขาก็จะได้ถามว่าไปทำงานเองที่บ้านได้เลยค่ะไม่ว่าจะเป็นการทำ  การออกแบบ  การทำสื่อทำคลิปวีดีโอ แล้วก็เราก็จะให้เขาได้ฝึกงานแล้วก็  ทำที่บ้านก็ได้เงินเดือนจากที่บ้านได้เลยไม่ต้องออกมาค่ะแล้วก็ ดูสื่อสารองค์กรค่ะก็เขาก็จะได้มาฝึกงานกับฝ่ายสื่อสารองค์กร พระจอมเกล้าลาดกระบังรวยขายดีก็เลยเป็นโครงการของเราค่ะ                อบรม   คุณค่ะ                               เขาก็จะโทรเองค่ะ อบรม   เรา Add on Value ไปจับมือกับของจังหวัดแล้วก็ทาน    ประกาศ   สำนักงาน   มันก็คือ ได้ใบรับรองคุณวุฒิวิชาชีพ แล้วก็ได้ไป ไปทบ 7 ในการประกอบอาชีพรักษาความปลอดภัย ประกวดเราอ่ะ   ก็จะสามารถ การดูแลของ control room ดูกล้อง CCTV    support Office เอกสาร       ปีนี้เราก็เลยพิเศษค่ะนอกจากเป็นเจ้าหน้าที่แล้วก็คนพิการ                               ไม่ได้รับ                                                                                                                                                                  วันที่ 23 ค่ะ                                                                                                                                                                                                                                                                                                                                       พระนางที่รถประสบอุบัติเหตุ ไม่รู้หรอก   บกพร่องทางร่างกายตั้งแต่กำเนิดเพราะว่าคุณแม่คลอดก่อนกำหนดค่ะ นั่งรถตู้โดยสารค่ะชนกับ รถเทรลเลอร์ 18 ล้อที่จังหวัดระยอง โดนชนกับประมาณ 10  11 ขวบ เรียนต่อมหาลัย ผ่านไปใส่ฟืนเตา เหยียบตอนข้าว 9 ขวบ มาตัดตอนอายุ 16   คนพิการมาตั้งแต่  คนพิการที่อยู่บนสะพานลอย คนพิการสายตาที่ขายลอตเตอรี่   คนพิการ กำลังแชร์ ลอตเตอรี่ แล้วก็ไม่มีใครที่จะกล้ารับคนพิการเข้ามาทำงานนะพี่คิดว่าเพราะว่ามันจะต้องดูแลเขา ฝนก็ไม่ได้ไม่คิดว่าคนพิการจะสามารถเข้าไปอยู่ในโลก ของแรงงานได้ถูกคนพิการดีขึ้น  คน ขี้ ตุ๊กตา ขยะ เพื่อนเก่าไม่ได้พิการด้วยเราก็ไม่ได้รู้สึก มาก  เราได้ ทำงานกับคนพิการ เพลงมอญมุมผมเนี่ยก็ อยากกินสังคม สังคมเข้มแข็งนะ เรา ครูกับลูกศิษย์เราเสมอพูดกับเพื่อนร่วมงานเสมอว่า ต้องช่วยกันสร้างสังคม ไอ้ ไม่ทำให้เขา ในฐานะ พี่เป็นผู้บริหารมหาวิทยาลัยรับทราบกันดีว่า รัฐบาลนี้ก็ได้ผลักดันกฎหมายและผลักดันอะไรต่างๆออกมาเยอะมาก สวัสดีเชิงปฏิบัติจริงๆ ก็ยังเป็นปัญหาอยู่เยอะผู้พิการเนี่ยก็ยังไม่ได้รับการพัฒนา แต่มีชีวิตความเป็นอยู่ที่ดีขึ้นอย่างเต็มที่เพราะฉะนั้นมันก็เป็นเรื่องที่พวกเรา ต้องช่วยกัน ครับแล้วก็ร่วมมือกันทุกฝ่ายมหาลัยเองก็ชัดเจนนะครับที่จะต้องเข้ามาร่วมมือ ในการพัฒนาผู้พิการมีอยู่ครั้งหนึ่งครับได้ได้เข้าประชุม  คณะกรรมการส่งเสริมมหาวิทยาลัยครับ ท่านสนั่นอังอุบลกุลเป็นประธานที่การพูดถึงเรื่องนี้ ตรงนั้นถือว่าเป็นจุดเริ่มต้นที่ ที่สำคัญเลยนะครับพี่ มหาลัยได้ได้เข้ามามีบทบาททางด้านนี้อย่างเต็มที่เลยก็เลยได้มีการ ตั้งนะครับ หลักสูตร รายการที่จ๋าอักษรหน้าให้กับผู้พิการได้สร้าง อาชีพของคาวนะครับ กัน เชื่อมโยงระหว่างมหาวิทยาลัยกับผู้พิการกับผู้ประกอบการที่ออกมา  เป็นโครงการที่เราสามารถจะสร้างงานนะครับขณะเดียวกันก็เตรียมความ พร้อมให้กับผู้พิการเนี่ยมีความรู้ความสามารถในการที่จะไปทำงานนะครับ  นำปั๊มหลังนี้เข้ามาหารือกันในที่ประชุมคณะกรรมการส่งเสริมอะไหล่เดียวกัน  ปตทเนี่ยครับเป็นกรรมการส่งเสริมอยู่ใกล้ๆท่านนะครับท่านก็เห็นดีด้วย ซึ่ง โชคดีที่ว่า ฝันเห็นความสำคัญของผู้คนพิการหรือคุณต้องประกาศนะครับร่ำๆรวยๆคิดว่า น่าจะต้อง  หลักสูตรนะครับที่จะให้เขาได้มีงานทำ ให้ดูแลครอบครัวให้ดูแลตัวเองให้ดูแลสังคมนะครับ เคยเป็นรองอธิการบดีที่กำกับดูแล 093 หรือยังอยากให้มาช่วยดูแลพ่อศูนย์การศึกษาต่อเนื่องก็เป็นห่วง อบรมอยู่แล้วอันนี้ก็มันเป็นเรื่องของการฝึกอบรมเหมือนกันหลักสูตรที่ทางมหาวิทยาลัย พระจอมเกล้าธนบุรีการอยู่ก็จะมีทั้งหมด 4 หลักสูตรหลักสูตรแรกคือหลักสูตร สีประจำสำนักงานหลักสูตรที่ 2 คือหลักสูตรการผลิตสื่อสิ่งพิมพ์  หลักสูตรที่ 3 คือหลักสูตรผู้ทดสอบทางประสาทสัมผัส  ผู้พิการทางการมองเห็นนะคะหลักสูตรที่ 4 คือหลักสูตรการพัฒนาผลิต ท้องถิ่น หลวงปู่ศุข ที่เก่าได้สอนอ่ะคือในเรื่องของ Deep Listening สิ่งเหล่านี้นะครับเป็นทักษะสำคัญ ที่ว่าเราตั้งตั้งอกตั้งใจอ่ะเขาเรียกว่า empathic Listening ฟังอย่างตั้งใจเมื่อคนๆนึงเรื่องของการ empathic Listening สิ่งที่ได้รับ เขาก็จะรับฟัง ความรู้สึกนะว่าเขารู้ว่า สิ่งที่กำลังสื่อสารว่าคนในสังคมเนี่ยนะครับก็ไม่ได้ปิด คล้ายกับข้าวทุกคนเมื่อเขาได้ฟังแบบนี้แล้วก็จะมีพลังงานในหลักสูตร เราสอนวิชา engineering หรือว่า Universal Design ตรงนี้ขึ้นมาเนี่ย เริ่มจากการที่เราให้จดเขาไปเลยค่ะ ให้คนตาบอด เป็นแขนขาให้คนที่ไม่มีแขนขาให้คนที่เป็นแขนขาเป็นหูให้คนที่ไม่ได้ยิน ให้คนที่ไม่ได้ยินเป็นตาให้คนที่ไม่สามารถมองเห็นได้เราจากกลุ่มคนเหล่านี้ค่ะ กลุ่มเดียวกันซึ่งเมื่อคนเหล่านี้มารวมกันเขาจะเป็นคนที่เพอร์เฟค 1 คนคนที่เพอร์เฟค คนก็เท่ากับคนที่มีสิทธิ์มีเสียงมีความสมบูรณ์เหมือนกับคนเราทั่วไปเวลาที่เขาจะ ขึ้นมาเขาไปไหนเขาจะต้องเกิดการช่วยเหลือพึ่งพาซึ่งกันและกันเพราะเราเริ่มรู้แล้วว่า ถึงแม้ว่า พิการแต่ว่าเขามีวิธีการฝึกปกตินิดนึงแล้วเหมือนกันทำหัตถกรรมกก  เราปกติเราก็ปกติคือสมมุติว่าถ้าจะตัด จะออกไปไผ่นี้ค่ะป๋าก็ช่วยได้คือ มนุษย์จะใช้ทุกส่วนของร่างกายในการผลิต ในการทำอยู่แล้ว พิการสายตา มีศักยภาพ ทำยังไงจะให้ดึงศักยภาพเขา ออกมาแล้วเพิ่มมูลค่าและได้อย่างมีศักดิ์ศรีได้ถึงความสุข รักแรกที่เราได้มาเลยก็จะเป็นพวกน้ำมันนวดใช้กลิ่นใช้ความสามารถพิเศษเขานี่แหละ สมคิดใหม่ๆออกมา  หลังจากที่เขาไปเข้าโครงการนี้คือ 1 เลยคือเขาช่วยเหลือตัวเองได้โดยที่ว่าไม่ ศุภาลัย แต่คุณแม่ก็มีความภูมิใจว่า และมีความคิดบ้าง เขาจะต้องมีศักยภาพที่บ้านเพิ่มความรู้ โครงการนี้ได้อีก ตอนนี้นะตอนนี้เขาทำเองได้ สามารถที่จะช่วยเหลือตัวเองได้หลายๆ หลายอย่างที่ไม่คิดว่าเขาจะทำได้ปกติมันต้องมีการเรียนรู้ตลอดเวลา คนพิการ  เอาเพลงมันลดลงมาจากปกติแต่ว่า มันไม่มีอะไรที่จะต้องหยุด  เราได้เห็นโลกมากขึ้นกว่าเดิมจากที่อยู่ที่บ้านแล้วรอมันอยู่ แต่พอออกมามันเห็น เขาเป็นแบบนี้เขาต้องใช้แบบนี้เราเป็นแบบนี้ก็ใช้ชีวิตแบบนี้    30 ตัวแรกที่สูญเสียทุกอย่างเลย ไม่เหลืออะไรเลยออกมาหน้าที่การงาน Sony 200 x ประกันสังคมปทุมธานี หวย 30 ล้านศึกษาต่อเนื่องปตท   ที่ผมและทีมงานเนี่ยทำงาน ฝึกงานคนพิการเนี่ย ก็อาจจะตอบแทนทุกคนเลยนะครับตั้งแต่ผู้บริหารทีมงาน Staff เราบอกว่าเรามีความสุขมาก ที่เราได้ทำงานนี้ ขับแล้วก็จะทำงานนี้ต่อไป  เราได้รู้จัก กัลยาณมิตรคนพิการจำนวนมาก ได้คุยกับเพื่อนๆคนพิการจำนวนมาก ไม่สามารถจะเล่าได้หมดนะครับ            และที่ประทับใจที่สุดคือเราเคยไป 11 เลข 780 ของ keratin ที่โก้จะ จะกินสุดท้ายเขาเอาน้ำเปล่า น้ำแร่มาให้คนพิการกิน และแย่กว่าน้ำแร่ 2 ชนิดต่างกันยังไง คนพิการที่ไปสอนนะคะบางคนน่ะสามารถที่จะมีวิธีการเทคนิคของตัวเองที่ ห่างไกลจากที่เราสอนแล้วกลับออกมาได้เหมือนกัน  งั้นก็นอนเถอะมีความสุขที่ได้ออกมาข้างนอกอะไรเนี่ย แบบยังไงอ่ะ อร่อยอ่ะ จักรทิพย์  บางคนอยู่ตลอดชีวิตเลยศูนย์แล้วแบบไม่เคยได้ออกมาข้างนอกเวลาออกมาแล้วต้องมีคน เล่นต้องมีผู้ปกครองต้องมีรถมารับมันไม่ง่ายเขาจะออกมาข้างนอกได้  การให้มันดีกว่าการรับอยู่แล้วนะครับแล้วที่สำคัญคือ เราไม่ใช่แค่ ให้ตัดใจ แต่เราให้ทักษะ การที่ให้ให้โดยที่ว่าเขาต้องทำอะไรนะเนี่ยมันไม่ใช่ประโยชน์ มันไม่ได้สร้าง แต่ว่าการที่ทำให้ใครคนนึงรู้สึกว่าตัวเองมีค่าทั้งนั้นคือการให้ที่ยิ่งใหญ่ คุณสอนคนจับปลาคุณสอนเขาทำบุญให้เขา  วิธีเข้าแบบไปทำแบบ อย่างอื่นไปขอทานไปทำอะไรกันมาทำงานของคนพิการในองค์กรเขาได้รับเองเลย 1 ตัว เป็นเรื่องของค่าแรงที่เขาสามารถเอาไปดูแลตัวเองและครอบครัวได้ในส่วนขององค์กรองค์กรก็จะได้ ภาพลักษณ์ แล้วก็ได้ผลของการช่วยเหลือสังคมแล้วถ้าเกิดคนพิการทั้งหมด ในประเทศมีงานทำสังคมมันก็คือดีขึ้นแน่นอนนะคะ ดีมากๆ ที่คุณจะเลือกคนพิการจากโครงการที่มหาลัยทำอยู่แล้ว ความสามารถทางด้านไหนเหมาะกับงานเราไหมเราไปทำอะไรที่มันเป็นระบบ อย่าขึ้นมา ระบบนี้ถ้าผมเปรียบเทียบเหมือนร่มบางอย่าง ก็เห็นว่าไม่ชัดไงบ้างดีมันดีก้านร่มอยู่กี่ตัวนะครับ  เป็นลิงค์งานหรือความรู้ที่เรามีบริการร่วมวันนี้มันจะเป็น Network ขนาดใหญ่ที่มีเด็ก ผู้สูงอายุผู้พิการ ผู้พิการที่อยู่ผมกลัวมันอีกทีนึงว่ามีอะไรที่มันเขียนว่าการที่สังคมจะเป็น ต้องถ่ายสลิปให้มันเชื่อพิเศษนะครับไม่ได้เลย ถ้าเกิดเป็นกองทุนของของภาคเอกชนหรือว่าเป็นมูลนิธิของภาคเอกชนร่วมมือกับมหาลัย บจกทำและขยายให้มันมากขึ้นมากขึ้นกระจายไปทั่วภูมิภาค แต่ละภูมิภาคก็มีสูงล่ะ ผมว่าพระจอมเกล้าธนบุรีต้องขอบคุณโอกาส ที่เราได้มีโอกาสทำงานร่วมกัน สังคมคนพิการ ร่วง เกิดพัฒนาการทำให้ สมรรถนะความสามารถ หลายๆด้าน ของผู้ใดตาย  ทางกายภาพ ดีขึ้น Together VR เมื่อร่วมกัน  เราก็จะแข็งแรงมั่นคง ถ้าเราให้โอกาสแล้วก็ให้กำลังใจแล้วก็ทำให้เขาเนี่ย เข้ามาอยู่ใน เขาเรียกว่าสังคม เดียวกันนะครับ    เป็นสิ่งที่สร้าง แรงบันดาลใจนะครับให้ผู้พิการเนี่ยมีความเชื่อมั่นในตัวเอง เราสามารถที่จะ  สร้างเขาให้เขาได้ยืนอยู่บนขาของตัวเอง ให้เขาช่วยตัวเองให้เขามีความภาคภูมิใจ บุญกุศลอย่างมากที่สุด  เรามาดูแลคนพิการ ให้เขาลืมตาอ้าปาก สามารถที่จะอยู่ในสังคมได้อย่างสง่างามกว่าเดิม โดยที่เรามีส่วนในการบริจาคหรือว่า เป็นอะไร สถานที่ ที่ทำให้เขาสามารถไปประกอบการได้ก็อยากเชิญชวนนะคะว่า จำกัดชลบุรีก็มีความสามารถระดับนึงเท่านั้นเนี่ยมาเรียนรู้แล้วก็มาช่วยเหลือกัน มันทำให้ชีวิตชีวิตคนคนหนึ่ง เขามีคุณค่าในอาชีพที่เกิดขึ้นจากที่เข้ามาอบรม 1 ปีแต่ เขาอ่ะจะมีอาชีพที่เลี้ยงชีวิต ของตัวเองไปตลอดชีวิตของเขาที่สมบูรณ์แบบ ไม่งั้นคนที่จะมีร่างกายสมบูรณ์แต่ถ้าหรือคนที่มีไม่ครบก็ตาม ทุกคนขาดมาอย่างเสมอและสิ่งที่สำคัญที่สุดก็คือว่า เราจะเติมเต็มสิ่งนั้นให้กันและกันได้อย่างไรคนพิการ  หลักการเติมเต็มและ นักวิชาการก็ได้รับการ เต็มด้วย ส่วนที่เป็นสังคมภายนอกแล้วมองกลับมาที่คนพิการต้องเลิกมองถึงความสงสารต้องมองถึงความศรัทธา พี่คงมีมองเห็นรอยยิ้มที่ที่เขาสามารถที่จะทำอะไรได้บ้างศักยภาพ เขาที่เกิดขึ้นอาจจะไม่ได้เต็มร้อยแต่อย่างน้อยที่สุดใจเขาเต็มร้อยเพราะฉะนั้นใจเราก็ใจเขาที่เกิดขึ้น จะเติมเต็มแล้วมันก็จะเอ็มพาวเวอร์แล้วก็เดินไปด้วยกันในสังคมที่มีแต่ความ                                                                                                 ตอนนั้นที่รถประสบอุบัติเหตุในอนาคตคือหลักการ ถ้าไม่รู้เรากลับตามได้ครับมันเป็นแบบไหน พลังกายตั้งแต่กำเนิดเพราะว่าคุณแม่คลอดก่อนกำหนดค่ะ นั่งรถตู้โดยสารค่ะชนกับ รถเทรลเลอร์ 18 ล้อที่จังหวัดระยอง โดนชนกับประมาณ 10  11 ขวบ เกมต่อมหาลัย ถ่านไปใส่ฟืนเตา เหยียบตอนข้าว 9 ขวบ มาตัดตอนอายุ 16    คนพิการมาตั้งแต่  คนพิการที่อยู่บนสะพานลอย   คนพิการสายตา ที่ขายลอตเตอรี่   คนพิการ นั่งอยู่แชร์ ลอตเตอรี่ แล้วก็ไม่มีใครที่จะกล้ารับคนพิการเข้ามาทำงานนะพี่คิดว่าเพราะว่ามันจะต้องดูแลเขา ฝนก็ไม่ได้ไม่คิดว่าคนพิการจะสามารถเข้าไปในโลก ของแรงงานได้ทุกคนพิการ  คน ขี้ ตุ๊กตา ขยะ เพื่อนเก่าไม่ได้พิการด้วยเราก็ไม่ได้รู้สึก มาก  เราได้ มาทำงานกับคนพิการ Facebook ในมุมผมเนี่ยก็ อยากเห็นสังคม ดีสังคมเข้มแข็งนะ เรา พูดลูกศิษย์เราเสมอ กับเพื่อนร่วมงานเสมอว่า ต้องช่วยกันสร้างสังคม ไอ้ ไม่ทำ ในฐานะ ที่เป็นผู้บริหารมหาวิทยาลัยครับแล้วเราก็ทราบกันดีว่า รัฐบาลนี้ก็ได้ผลักดันกฎหมายได้ผลักดันอะไรต่างๆออกมานี่เยอะมาก สวัสดีเชิงปฏิบัติจริงๆ ก็ยังเป็นปัญหาอยู่เยอะนะครับผู้พิการเนี่ยเข้ายังไม่ได้รับการพัฒนา ชีวิตความเป็นอยู่ที่ดีขึ้นอย่างเต็มที่เพราะฉะนั้นมันก็เป็นเรื่องที่พวกเรา จะต้องช่วยกัน ครับแล้วก็ร่วมมือกันทุกฝ่ายมหาลัยเองก็ชัดเจนนะครับที่จะต้องเข้ามาร่วมมือ ในการพัฒนาผู้พิการ มีอยู่ครั้งหนึ่งครับ ได้ได้เข้าประชุมกับ คณะกรรมการส่งเสริมมหาวิทยาลัยครับตอนนั้นมีท่านสนั่นอังอุบลกุล ประธานมีการพูดถึงเรื่องนี้ ซึ่งตรงนั้นถือว่าเป็นจุดเริ่มต้นที่ ที่สำคัญเลยนะครับพี่ มหาลัยได้ได้เข้ามามีบทบาททางด้านนี้อย่างเต็มที่เลยก็เลยได้มีการ ตั้งนะครับ หลักสูตร รายการที่จ๋าสอนนะให้กับผู้พิการได้สร้าง อาชีพของข่าวนะครับ   เชื่อมโยงระหว่างมหาวิทยาลัย ผู้พิการ กับผู้ประกอบการเนี่ยออกมา เป็นโครงการที่เราสามารถจะสร้างงานนะครับขณะเดียวกันก็เตรียมความ พร้อมให้กับผู้พิการเนี่ยมีความรู้ความสามารถในการที่จะไปทำงานนะครับ มันก็เลย นำปั๊มหลังนี้เข้ามาหารือกันในที่ประชุมคณะกรรมการส่งเสริมอะไรกะเดียวกันแล้วก็ดีสิ เต่า มสธเนี่ยครับเป็นกรรมการส่งเสริมอยู่ใกล้ๆท่านนะครับท่านก็เห็นดีด้วย ซึ่ง โชคดีที่ว่า ฉันเห็นความสำคัญของผู้คนพิการหรือคนต้องประกาศในครับเราก็เลยคิดว่า น่าจะต้อง  หลักสูตรนะครับที่จะให้เขาได้มีงานทำ ให้ดูแลครอบครัวให้ดูแลตัวเองให้ดูแลสังคม นะครับ ก็จริงนะคะท่านเคยเป็นรองอธิการบดีที่กำกับดูแล 093 หรือยัง ดูแลรักษาต่อเนื่องเขาเป็นหน่วยฝึกอบรมอยู่แล้วอันนี้ก็มันเป็นเรื่องของการฝึกอบรม หลักสูตรที่ทางมหาวิทยาลัยเทคโนโลยีพระจอมเกล้าธนบุรีการอยู่ก็จะมีทั้งหมด  ตะกรุดแรกมีหลักสูตรเจ้าหน้าที่ประจำสำนักงานนะคะหลักสูตรที่ 2 ซึ่งเป็นจริงสิต้อง หลักสูตรที่ 3 คือหลักสูตรผู้ทดสอบทางประสาทสัมผัส  ผู้พิการทางการมองเห็นนะคะหลักสูตรที่ 4 คือหลักสูตร การพัฒนาผลิตภัณฑ์หัตถกรรมท้องถิ่น หลวงปู่ศุข พี่แก้วได้สอนนะคือในเรื่องของ Deep Listening สิ่งเหล่านี้นะคะเป็น สำคัญครับที่ว่าเราตั้งตั้งอกตั้งใจอ่ะเขาเรียกว่า empathic Listening ฟังอย่างตั้งใจเมื่อคนคนนึงเรื่องของการ empathic Listening สิ่งที่ได้รับ รับฟัง ความรู้สึกนะว่าเขารู้ว่า สิ่งที่กำลังสื่อสารว่าคนในสังคมเนี่ยนะคะก็ไม่ได้ปิดกั้นโหดร้ายกับเขาซะทุกคน  เขาได้ฟังแบบนี้แล้วเราก็จะมีพลังงานในหลักสูตรที่เราสอนวิชา engineering หรือว่า Universal Design ขึ้นมาเนี่ย เริ่มจากการที่เราให้จดเขาไปเลยค่ะ ให้คนตาบอด เป็นแขนขาให้คนที่ไม่มีแขนขาให้คนที่เป็นแขนขาเป็นหูให้คนที่ไม่ได้ยิน ให้คนที่ไม่ได้ยินเป็นตาให้คนที่ไม่สามารถมองเห็นได้จากกลุ่มคนเหล่านี้ค่ะ กลุ่มเดียวกันซึ่งเมื่อคนเหล่านี้มารวมกันเขาจะเป็นคนที่เพอร์เฟค 1 คนคนที่เพอร์เฟค 1 คนก็เท่า คนที่มีสิทธิ์มีเสียงมีความสมบูรณ์เหมือนกับคนเราทั่วไปเวลาที่เขาจับคู่ ขึ้นมาเขาไปไหนเขาจะต้องเกิดการช่วยเหลือพึ่งพาซึ่งกันและกันเพราะเราเริ่มรู้แล้วว่า ถึงแม้ว่า ซึ่งพิการแต่ว่าเขามีวิธีการคือปกติไม่ถึงแล้วเหมือนกันทำหัตถกรรม  เราปกติเราก็ปกติคือสมมุติว่าถ้าจะตัด ปากก็ช่วยได้คือมนุษย์จะใช้ทุกส่วนของร่าง ในการผลิต ในการทำอยู่แล้ว พิการสายตา มีศักยภาพ ทำยังไงจะให้ดึงศักยภาพเขา ออกมาแล้วเพิ่มมูลค่าและได้อย่างมีศักดิ์ศรีมีความสุข รักแรกที่เราได้มาเลยก็จะเป็นพวกน้ำมันนวดใช้กลิ่นใช้ความสามารถทางศิลปะนี่แหละ สมเด็จใหม่ๆออกมา   หลังจากที่เขาไปเข้าโครงการนี้คือ 1 เลยคือเขาช่วยเหลือตัวเองได้โดย ไม่ต้องพึ่งพาเรา แล้วคุณแม่ก็มีความภูมิใจว่า และมีความคิดบ้าง เขาจะต้องมีศักยภาพที่บ้านเพิ่มความรู้ โครงการนี้ได้อีก ตอนนี้นะตอนนี้เขาทำเองได้ ตัวเองได้หลายๆ หลายอย่างที่ขึ้น เราไม่คิดว่าเขาจะทำได้ปกติมันต้องมีการเรียนรู้ตลอดเวลาเลยคนพิการ โอเคมันลดลงมาจากปกติแต่ว่า มันไม่มีอะไรที่จะต้องหยุด  เราได้เห็นโลกมากขึ้นกว่าเดิมจากที่อยู่ที่บ้านแล้วรอมันอยู่ ที่บ้านจะออกมามันเห็น เขาเป็นแบบนี้เขาต้องใช้ชีวิตแบบนี้เราเป็นแบบนี้แหละชีวิตแบบนี้    เฟซผมผมเริ่มจาก 30 นะ ตัวแรกที่สูญเสียทุกอย่างเลย ไม่เหลืออะไรเลยมาหน้าที่การงานศพ ทดสอบสวนก้นครัว ประกันสังคมปทุมธานี ปุ๋ย 3905 ศึกษาต่อเนื่อง    พริกผงและก็ทีมงานเนี่ยทำงาน ฝึกงานคนพิการเนี่ย  ก็อาจจะตอบแทนทุกคนเลยนะครับตั้งแต่ผู้บริหารทีมงาน Staff จะบอกว่าเรามีความสุขมาก ที่เราได้ทำงานนี้ แล้วก็จะทำงานนี้ต่อไป  เราได้รู้จัก  กัลยาณมิตรคนพิการจำนวนมาก ได้คุยกับเพื่อนๆคนพิการจำนวนมากไม่สามารถจะเล่าได้หมดนะครับ            และที่ประทับใจที่สุดคือเราเคยเตะ 11 เลข 7 หรือ 8 ทีมของเจินที่โคตรจะ สุดท้ายก็เอาน้ำเปล่า น้ำแร่มาให้กูที่กาฬสินธุ์ และแยกน้ำแร่ 2 ชนิดต่างกันยังไง คนพิการที่ไปสอนนะคะบางคนน่ะสามารถที่จะมีวิธีการเทคนิคของตัวเองที่ ต่างไปจากที่เราสอนแล้วกลับออกมาได้เหมือนกันอันนี้คือมหัศจรรย์  เก่งก็นอนมีความสุขที่ได้ออกมาข้างนอกเลยนะ แบบยังไงอ่ะ อร่อยอ่ะ จากที่แบบ  บางคนอยู่ตลอดชีวิตในศูนย์และแบบไม่เคยได้ออกมาข้างนอก ต้องมีคนเซ็นต้องมีผู้ปกครองต้องมีรถมารับมันไม่ง่ายเขาจะออกมาข้างนอก จ่ายไม่ได้คือ การให้มันดีกว่าการรับอยู่แล้วนะครับแล้วที่สำคัญคือ เราไม่ใช่แค่ ให้ตัดใจ แต่เราให้ทักษะ การที่ให้ให้โดยที่ว่าเขาต้องทำอะไรนั้นน่ะมันไม่ใช่ประโยชน์ มันไม่ได้สร้างคุณค่าแต่ว่าการที่ทำให้ใครคนนึงรู้สึกว่าตัวเอง มีค่าอันนั้นคือการให้ที่ยิ่งใหญ่ คุณสอนคนจับปลาคุณสอนเขาทำกับเขาให้เขา  ดีเขาแบบไปทำแบบ อย่างอื่นไปขอทานไปทำอะไรกันมาทำงานของคนพิการในองค์กรเขาได้รับเองเลย 1 เป็นเรื่องของค่าแรงที่เขาสามารถเอาไปดูแลตัวเองและครอบครัวได้ในส่วนขององค์กรองค์กรก็จะได้มุมของผ้า  แล้วก็ได้มุมของการช่วยเหลือสังคมแล้วถ้าเกิดคนพิการทั้งหมด ในประเทศมีงานทำสังคมมันก็คือดีขึ้นแน่นอนนะคะว่ามันเป็นโอกาสดีมากๆ ที่คุณจะเลือกคนพิการจากโครงการที่มหาลัยทำอยู่แล้ว  ความสามารถทางด้านไหนเหมาะกับงานเราไหมเราไปทำอะไรที่มันเป็นระบบ อย่างที่มา ระบบนี้ถ้าผมเปรียบเทียบเหมือนร่มบางอย่าง ก็เห็นพวกนี้ชัดๆบ้างดีมันดีก้านร่มอยู่อีกส่วนนึงนะครับแล้วเดี๋ยวเราไปวิ่งงานอยู่ความรู้ด้วยตนเอง มันจะเป็น Network ขนาดใหญ่ที่มีเด็กผู้สูงอายุผู้พิการ ผู้พิการที่มีความอดทนอีกทีหนึ่งว่ามีอะไรที่มันเสี่ยงต่อการได้ ว่าการที่สังคมจะเป็นผู้นำจะต้องสร้างความดีให้มันเลย ส่วนเสื้อที่ใส่ไม่ได้เลย ถ้าเกิดเป็นกองทุนของของภาคเอกชนหรือว่าเป็นมูลนิธิของภาคเอกชนร่วมมือ มหาลัยแบบที่ทางบจกตามและขยายให้มันมากขึ้นมากขึ้นกระจายไปทั่ว ภูมิภาคแต่ละภูมิภาคก็มีศูนย์ล่ะ โอกาส ที่เราได้มีโอกาสทำงานร่วมกัน คำคมคนพิการ ร่วม เกิดพัฒนาการทำให้  สมรรถนะความสามารถ หลายๆด้าน เขาพูดดังๆ  ทำกายภาพ ดีขึ้น Together We Are Stronger ร่วมกัน เราก็จะแข็งแรงมั่นคงขึ้น ถ้าเราให้โอกาสแล้วก็ให้กำลังใจแล้วก็ทำให้เขาเนี่ย เข้ามาอยู่ใน  เขาเรียกว่าสังคม เดียวกันนะครับ     เป็นสิ่งที่สร้าง แรงบันดาลใจนะครับให้ผู้พิการเนี่ยมีความเชื่อมั่นในตัวเอง เราสามารถที่จะ สร้างเขาให้เขาได้ยืนอยู่บนเขา อุดมศึกษาเพื่อการพัฒนาศักยภาพคนพิการเพื่อการประกอบอาชีพผ่านโมเดลการ     เราก็จะ ทุกท่านครับเข้าสู่การเสวนาในหัวข้อเปิดหลักสูตรเพิ่มศักยภาพคนพิการ  กรมศึกษาไทยนะครับซึ่งวันนี้ครับเราก็ได้รับเกียรติจากผู้แทนเครือข่ายจักสาน    แบบนี้   รองศาสตราจารย์นายสัตวแพทย์ดรชูชาติกมลเลิศครับ สำนักบริการวิชาการจากมหาวิทยาลัยขอนแก่นครับอันที่ 2 ครับผู้ช่วยศาสตราจารย์ดอกเตอร์   เชียงใหม่ครับ ผู้ช่วยศาสตราจารย์ดรนิเวศน์อรุณเบิกฟ้าครับ สำนักพัฒนาทรัพยากรมนุษย์และสังคมจากมหาวิทยาลัยสงขลานครินทร์ครับ   ดรสุนทรเทพครับ อธิการบดีฝ่ายวิทยาเขตสุพรรณบุรี มหาวิทยาลัย  วันที่ 5 ครับ อาจารย์โกยวานิช บริการสำนักงานตลอดชีวิต สถาบันเทคโนโลยีพระจอมเกล้าเจ้าคุณทหารลาดกระบัง  อิสระ อธิการบดี  ส่งเสริมการเรียนรู้ตลอดชีวิต มหาวิทยาลัยเทคโนโลยีพระจอมเกล้าธนบุรีครับ ผู้ดำเนินการเสวนาในวันนี้นะคะ รองศาสตราจารย์ดรกุลธิดาธรรมวิภัชน์รองคณบดีฝ่ายพัฒนานักศึกษาและสื่อ องค์กรคณะครุศาสตร์อุตสาหกรรมและเทคโนโลยี มหาวิทยาลัยเทคโนโลยีพระจอมเกล้าธนบุรี  เป็นอาจารย์ คำว่าพิธีกร ส่งไม้ต่อและส่งไม้ต่อให้กับท่านอาจารย์ได้ดำเนินรายการโดยสารไปครับขอเรียนเชิญ  ขอบคุณน้องเมย์แล้วก็น้องคันนี้มากค่ะแล้วก็ขอกราบสวัสดีนะคะ ทุกท่านนะคะและที่สำคัญกับสวัสดีวิทยากรเป็นเวทีทุกท่านด้วยค่ะ เมื่อเช้านี้นะคะเราก็ได้ฟังเสียงของทุกท่านมาแล้ว  เดี๋ยวเราเก็บไว้ก่อนนะคะทุกท่านค่ะเข้าสู่ช่วงการเสวนานะคะ   เปิดแผนที่ และหลักสูตรเปิดแผนและหลักสูตรเพื่อเพิ่มศักยภาพคนพิการ  ภาษาไทยนะคะ  น่าตื่นเต้น ไฮไลท์ถึงแม้คนฟังจะลดลงนะคะแต่ว่าความน่าสนใจนะคะ เราก็ยังมีเท่าเดิมนะคะ ขออนุญาตนะคะ วิทยากรแต่ละท่าน แนะนำตัวสั้นๆค่ะเราจะจับมือกันนะคะเราจะเลือก  แน่นอนค่ะขอบคุณค่ะ ยาสระผมรออาจารย์นายแพทย์บุญเลิศ ผู้อำนวยการสำนักบริการวิชาการมหาวิทยาลัยขอนแก่น            เปิดไมค์ด้วยนะคะ       ok ครับผมสวัสดีทุกท่านนะครับผมผู้ช่วยศาสตราจารย์ดรชัยณรงค์เหลืองวิลัย  ปกติก็สอนอยู่คณะนิติศาสตร์นะครับที่มหาลัยเชียงใหม่นะครับ วันนี้มาในฐานะผู้ช่วยอธิการบดีนะครับ เราดูแลด้านงานพัฒนาคุณภาพนักศึกษาครับ   อาจารย์คะสวัสดีครับผมผู้ช่วย ตกปลานะครับ  ผมเป็นผู้อำนวยการสำนักพัฒนาทรัพยากรมนุษย์และเศรษฐกิจสังคม  ก็บอกอยู่แล้วนะครับเราทำงานเกี่ยวเนื่องกับอนาคต การยกระดับคนให้มีคุณภาพ ยินดีที่ได้ร่วมงานกันอีกครับ  การติดตั้งที่ 4 เลยค่ะ สวัสดีค่ะคุณพรเทพค่ะ วิทยาเขตสุพรรณบุรีมหาวิทยาลัยสวนดุสิต  ในส่วนของวิทยาเขตเรานั้นก็มีหลักสูตรอยู่ หลักสูตรหลักสูตรที่เด่นดังก็คือข้ากรรมศาสตร์นะคะ อีกทั้งทางร่างภาษามือเราก็มีอยู่เป็นจำนวนมากกว่านั้นเราได้ ในเรื่องของการศึกษาพิเศษในมา 70 กว่าปีแล้วทั้งระดับอนุบาลแล้วก็ระดับปริญญาตรี  ครั้งนี้ก็เลยจะพัฒนาผู้ที่มีความบกพร่องทางการได้ยินนะคะ จริงๆแล้วมีทั้งหมด 10 กว่าคนแต่ในปีแรกนี้ก็เป็นประมาณ  โอนก่อนนะคะเพื่อที่จะนำร่องแล้วก็คงสร้างอาชีพต่างๆให้เขาสิ่งที่เขา ไม่สามารถทำอยู่ที่บ้านได้นะคะแล้วก็ในส่วนของเราเองก็สามารถที่จะรับซื้อแล้ว ตลาดให้เขาด้วยค่ะ ขอบพระคุณค่ะ 5:00 น ค่ะ สวัสดีค่ะรองศาสตราจารย์ดรจอดรถวันละนิดค่ะ ผู้อำนวยการสำนักการเรียนรู้ตลอดชีวิตพระจอมเกล้าเจ้าคุณทหารลาดกระบังนะคะ รักเราเนี่ยดูแลคนทุกกลุ่มวัยจริงๆค่ะเรียนแบบ Life long ตลอด ชีวิตไม่มีที่สิ้นสุดเลยหรอคะงั้นก็ ขอเรียนเชิญทุกท่านนะคะเข้าไปที่แฟลตฟอร์มแล้วได้เลยนะคะมีทั้งแบบออนไลน์โอนสายเลยค่ะ  และขั้นสุดท้ายค่ะ  สวัสดีค่ะดิฉันด็อกเตอร์อรกัญญาณีเลี้ยงอิสระนะคะ ผู้ช่วยอธิการบดีฝ่ายส่งเสริมการเรียนรู้ตลอดชีวิตและรักษาการหัวหน้าส่วน  มหาวิทยาลัยเทคโนโลยีพระจอมเกล้าธนบุรีน่าจะเป็น Generation 3 การรับส่งไม้ต่อในการดูแล งานอาชีพคนพิการของปตทนะคะตั้งแต่รุ่นผู้ริเริ่มนะคะ  ด้วยนะคะ ตอนนี้นะคะพวกเราก็ได้รู้จักกับวิทยากรครบทั้ง 6 ท่านแล้วนะคะ ใกล้ตัวเลยละกันนะคะเริ่มจากมหาวิทยาลัยเจ้าภาพก่อนนะคะ สวัสดีค่ะ  ในส่วนของความเป็นมาของโครงการฝึกอบรมฝึกงานคนพิการของมจธจนกลายมาเป็นต้นแบบนะคะ โครงการขยายผลในวันนี้ค่ะรอบนี้ค่ะ หลักสูตรของมจธ มีความพิเศษ แตกต่างไปจากเดิม อย่างไรบ้างคะอาจารย์คะ ขอบคุณสำหรับคำถามนะคะ  สมัครมสธนะคะต้องพูดว่าตั้งแต่ปี 2557  ที่ผู้บริหารเรานะคะริเริ่มแล้วค่ะ ทำโครงการนี้ โดยได้แนวคิดส่วนใหญ่มาจากกรรมการส่งเสริมที่เป็น ผู้บริหารภาคเอกชน เล็งเห็นว่ากฎหมายมีมาตรา 33 ที่จะต้องจ้างงานคนพิการ ว่าคนพิการเนี่ยมีความพร้อมแค่ไหนในการที่จะเข้าไปทำงานได้ตามมาตรา 30  แล้วก็มาว่ามหาวิทยาลัยเนี่ย เป็นส่วนสำคัญในการที่จะสมัยนั้นคงไม่มีคำว่าอัพสกิล  สมัยนี้ก็เรียกว่าอัพสกิลกันแล้วนะคะในการที่มหาวิทยาลัยสามารถอัพสกิล สวัสดิการได้ เขาได้ยินมาว่ารุ่นแรกรุ่นบุกเบิกถ้าขออนุญาตเอ่ยชื่อตั้งแต่ท่านอาจารย์สุชาติ อาจารย์วนิดานะคะแล้วก็มี คุณฉลาดนะคะที่สนับสนุนนะคะและอีกหลายๆท่านที่ยังไม่ได้เอ่ยชื่อนะคะ  นึกว่าเราเริ่มทำงานนี้ขึ้นมา แล้วเราก็เห็นโอกาสของการใช้มาตรา 35 เนื่องจากสถานประกอบการ พี่เขา ยังไม่สะดวกจะจ้างคนพิการในมาตรา 33 เลย เขาสามารถเอา  ฝากเงินอยากมาไว้ที่มาตรา 35 ประกอบการ ฝึกอาชีพคนพิการเพื่อให้คนพิการ มีงานทำอาจจะไม่ทันที่เขาไปทำที่อื่นก็ได้นะคะ มันเป็นแบบนั้นแล้วเราก็เรียนผิดเรียนถูกมา   การฝึกอาชีพเนี่ยการฝึกงานว่ายากแล้ว แต่การช่วยเขาหางานทำได้จริงนั้นยากกว่า มสธเราทำไปทำมา 10 ปีและจะพัฒนาเป็นโมเดล อะไหล่จอขอภาพโมเดลนะคะ ซึ่งโมเดลนี้ค่ะ  เป็นโมเดลที่ เราก็ได้นำเสนอต่อกระทรวงแล้วก็กองทุน ส่งเสริมและพัฒนาคุณภาพชีวิตคนพิการ เราทำแบบนี้  ราคาแล้วเราก็ work นะคะ  ทำให้ มันก็เห็นการขยายผลให้มหาวิทยาลัยแต่ละที่เนี่ย รองรับแล้วลองทำตามกฎเดี๋ยวนี้นะคะโมเดลของเราเนี่ย มีตั้งแต่ขั้นที่ 1 นะคะเป็นเรื่องของการ  หาความต้องการนะคะ ซึ่งสำหรับปตทเองเนี่ย เราอยู่กรุงเทพฯแล้วก็พบว่าคนพิการสถานประกอบการ ต้องการคนพิการไปทำงาน หลักๆก็จะเป็น เรื่องของเจ้าหน้าที่ประจำสำนักงานได้แล้วค่ะ เขาสามารถทำได้เลยนึกว่าเป็นแอดมิน Admin ช่วยเหลือต่างๆทำคอมพิวเตอร์บางมดเราก็จะบ้าอยู่แล้วนะคะ  ทำให้คนพิการสามารถทำไอทีทำคอมพิวเตอร์ได้นะเขายังมีเรื่องการศึกษา เรื่องภาษาอังกฤษเรื่องฝึกอาชีพอื่นๆนะคะ  อันนี้จะเป็นขั้นแรกนะคะที่รัก คำว่าคือ การหาความต้องการของสถานประกอบการจากนั้นเราก็ต้องคัดเลือกคนพิการก็ต้องยอมรับ  คนพิการเนี่ย อยากมีสังคมอยากมาเรียนแต่ว่าความพร้อมจะไปทำงานจริงหรือเปล่าหลังจากนี้เนี่ยมันก็มีหลาย  ก็ต้องเลือกคนพิการที่มีความตั้งใจอยากจะไปทำงานจริงๆด้วยก็ส่วนนึงนะคะ ส่วนที่ 3 เราก็จะเป็นเรื่องของการ อบรมและ ฝึกอบรม ให้ตรงตามหลักสูตรซึ่งตอนนี้เนี่ยปิด 5 สถาบันก็อาจจะไม่ได้ใช้หลักสูตรเดียวกับปตททั้งหมด เป็นหลักสูตรที่เขาออกแบบมาตามความเ****วชาญของเขา รวมทั้งความต้องการเชิงพื้นที่ของเขาด้วย ตรงนั้นเป็นหลักสูตรก็เป็นอิสระ สุพรรณคงจะลาออกนะคะหลังจากนั้นเงียบ อาชีพได้แล้วเนี่ย มีสกิลแล้วยังไม่ได้แปลว่าจะพร้อมทำงานก็จะเป็นขั้นตอนที่ 4 ว่าจะเป็นเรื่องของการ เตรียมความพร้อมทั้งกายใจ ในการที่จะไปทำงานจริงๆบุคลิกภาพการเข้าสังคมการสัมภาษณ์ อะไรต่างๆนานาเดี๋ยวจะเป็นขั้นตอนที่เราเตรียม ตรงนี้นะคะส่วนขั้นตอนที่ 5 เนี่ย ถ้าเราปล่อยให้น้องไปหางานเอง  ลึกๆก็คงจะอัตราความสำเร็จในการได้งาน ปตทเราเจ้าหน้าที่ของเราบุคลากรของเราที่ศูนย์การศึกษาต่อเนื่อง  ทำตรงนี้เพิ่มขึ้นด้วยใจนะตอนแรกด้วยใจก็คือพาน้องไป  สัมภาษณ์งานแล้วก็พอได้งานแล้วก็ยังช่วยน้องไปดูหอพัก ไม่ไกลนะคะ มันมีปัจจัยหลายอย่างนั้นต้องเอ่ยชื่อนะคะคุณน้อยคุณบิดาคุณบอย ชื่อคุณธนศักดิ์นะคะทั้ง 2 ท่านก็เป็นกำลังสำคัญมาตั้งแต่  ที่ผ่านมาตรงนี้เป็นเรื่องสำคัญมากที่ทำสำเร็จนะคะ  น้องได้งานทำแล้ว ก็ไม่ได้แปลว่าน้องจะครองงานอยู่ได้นานเพราะว่าการปรับ วันอะไร เราเป็นคนปกติทั่วไปก็ยังเปลี่ยนงานบ่อยดังนั้น ทั้ง 2 ท่านแล้วก็จะได้ที่อื่นแต่ก็ทำหน้าที่เป็นเมนเทอร์ เป็น ที่ปรึกษาทางใจ ก็คือน้องสามารถเข้ามาให้คำปรึกษาเป็นเมนส์น้องมีปัญหาอะไร ปรับตัวยังไงพี่ทำได้ไหมน้องกลับได้ไหมหรือว่าน้องต้อง  เปลี่ยนจนสุดท้ายเลยเนี่ยเราก็เก็บข้อมูลแล้วก็วิเคราะห์ติด  ตามว่า  ความสำเร็จ ไม่สำเร็จทำให้ได้งานแล้วทำให้ครองงานคืออะไรทั้งหมดจะเป็นโมเดล ไม่มีชื่อ เรียกว่า ต่อไปเดี๋ยวเรามีชื่อกันก็สามารถที่จะ นำไปประยุกต์ใช้ได้ค่ะ สำหรับคำถามที่ 2 Thai Light  ไฮไลท์ของปีนี้ แม่เราก็น้อยหน้าที่อื่นก็ได้นะเห็นสวย สวนดุสิตเนี่ยมีหลักสูตรพิเศษ  อักษรพิเศษ ทั้งหมดเลยนะคะ ไม่ยอมน้อยหน้านะคะจากเดิม  การอบรมเจ้าหน้าที่สำนักงาน ป้ายประกาศ ที่เป็น ว่าสามารถเป็นเจ้าหน้าที่สำนักงานได้เป็นหลักสูตรแบบเขมร วันนี้แอ๊ดอ่อน มาทำงานต่อแล้วเอาหลักสูตรของเราเนี่ย เทียบคุณวุฒิวิชาชีพ สถาบันคุณวุฒิวิชาชีพ  สามารถคนที่เรียนหลักสูตรเราเนี่ย อัตโนมัติ ถ้าผ่านหลักสูตรเราจะได้ประกาศนียบัตรคุณวุฒิวิชาชีพระดับ 2 ด้าน   ยังไม่จบ  เราในเมื่อรอบนี้เนี่ยเราได้งบประมาณจากกองทุน ทำให้มันพิเศษไปเลยค่ะ ที่ 3 เราก็ไปสัมภาษณ์มาว่าคนพิการนอกจากเป็นเจ้าหน้าที่สำนักงานแล้วเนี่ย เป็นอะไรได้อีก เวลาเข้าไปที่ออฟฟิศเนื่องจากนี้ น้องของเราเนี่ย ไปทำหน้าที่เป็นรปภ   ขนาดนั้นนะ เหมือนกันพูดกับรปภไปดูที่ห้องควบคุม CCTV นะ คนพิการทำได้ รปภอีกทีแรกบาท หรือไม่ก็คีย์ข้อมูลอย่างนี้นะค่ะ   มันเป็นโอกาส ทำอาชีพนี้ไม่ได้ถ้าไม่มีใบอนุญาตคปภ จด 7 ค่ะ  เราก็เลยไปคุยกันกับ แล้วก็คุยกันนะใครล่ะเป็นผู้ที่มีใบอนุญาตก็คือทางกับเรา เราก็คุยกันเอาหลักสูตรเนี่ย มาดูตามพรบว่าเขาต้องฝึกอะไรดังนะเนี่ย เราจึงมีวิชาเสริม 40 ชั่วโมงตามพระราชบัญญัติ รักษาความปลอดภัย  ถ้าอบรมของเราในรอบนี้เนี่ยจะได้ถึง 3 ก็เป็นโอกาสเพิ่มขึ้นให้น้องๆไปทางเลือกค่ะ ก็เรียกว่านะคะไฮไลท์ของบางมดนี่แหละ เปิดไปแล้วนะคะเจ้าภาพ มีคนบอกอยากตบมือตบมือ   เรามาฟัง อาจารย์หมอนะคะแต่ละสถาบันเลยนะคะว่า สถาบัน ท่านมีจุดเด่นอะไรของหลักสูตรของปีนี้ค่ะ ยาก่อนนะครับ  พิธีกร  ทุกท่านนะครับ ขอนแก่นนี้ก็   ครั้งแรกนะที่ แรกที่เข้าร่วมโครงการ ต้องขอบคุณ มจธ สุวรรณนะครับที่  ได้เชื้อเชิญนำให้เราเข้ามาร่วมในงานนี้นะครับซึ่งถือว่าเป็นงานที่  เกลียดมากๆนะครับในการที่จะ ช่วยกัน ยกเสรีภาพ  กติกาในเขา  ทำงานได้ยัง หักโหมนะครับ ขอนแก่นนี้คือ เราตั้งเป้าอยู่ที่ 100 คน นะครับ 100 คน ทำให้เรานี่ ต้องทำงานค่อนข้างหนักมาก นะครับ ทีแรกแล้วก็ ตั้งโจทย์ตั้งเป้าหมายที่ คนข้างสูง  เราเลยต้อง ใช้วิธีการในการวิ่งเข้าหา เครือข่าย  เครือข่ายที่  แผนที่ ได้อุทิศ  ทำงานด้านนี้ จนประสบผลสำเร็จในระดับที่น่าพึงพอใจ  ได้ได้เวร ในช่วงต้นนะครับว่าเราไปพบคุณหมออภิสิทธิ์ ประธานมูลนิธิ โรงพยาบาลอุบลรัตน์นะครับเราไปพบคุณหมอ  สภาพนะครับกับแพทย์ชนบทดีเด่นศิริราช   ทำเรื่องนี้มา ข้าง ยาวนาน  แล้วก็เพื่อที่จะทำให้  การดำเนินการ ประสบผลสำเร็จมากที่สุด Facebook จังหวัดขอนแก่น จัดหางานจังหวัดขอนแก่น ซึ่งก็ได้รับคำแนะนำที่ ดีและมีประโยชน์มากๆในแง่ของการมองภาพรวม ของการดำเนินงานโครงการนะครับว่าแผนที่เราตั้งไว้  ในเรื่องของการที่จะ ทำให้ คนพิการที่ผ่านการอบรม ไว้คน มีงานทำ หรือว่าผู้ประกอบการจ้างเขาทำงาน ทำยังไงบ้างนะครับ โดยหลักในแง่ของแผนอีก  งาน  กับเครือข่ายค่อนข้างเยอะแต่ในแง่ของหลักสูตรนี้คือ   ความต้องการของผู้ประกอบการเป็นหลัก รายการที่จะมา ทำหลักสูตร เมื่อกี้เรียนไปนะว่า มาหาเรานี่มี 19 คนนะ ครับแล้วก็ แต่ละคณะแต่ละวิลัยก็มีความโดดเด่น นะครับในแง่ของทั้งงานบริการวิชาการที่ อยู่แล้ว ครับท่าน คณะเกษตรศาสตร์ ได้ครับทางวิทยาการคอมพิวเตอร์  คณะวิศวกรรมศาสตร์ หากเราทราบความต้องการของ kcon เขาต้องการจ้างคน วิธีการนะครับในทักษะพรุ่งนี้มาทำงานในลักษณะอย่างนี้ ตรงนั้นก็จะเป็นข้อมูลที่เราจำ  ดีกว่าไป หลักสูตรหรือเปล่า ให้มันตอบโจทย์ กไก่  หลักสูตรในแง่ของการ up to you คงไม่ใช่แค่ ทักษะของการทำงานนะครับเรื่องของสกิลที่ หลายท่านก็คิดว่ามันเป็นเรื่องสำคัญนะครับ  มันเป็นความโชคดีของของเรา  ตอนที่เราไป  เพราะคุณหมออภิสิทธิ์ โรงพยาบาลอุบลราชธานี   เล่าให้เราฟังว่า  มีคนพิการทางร่างกาย  หลังจากที่เข้ามา อยู่ในกลุ่มในเครือข่ายของคนพิการ ปรากฏว่า เขามีความสามารถพิเศษ การถ่ายทอด พูดโน้มน้าวชักจูง  พูดให้กำลังใจ พิกัดพิกัด นาฬิกา ยืนหยัด อย่างภาคภูมิ ก็เลยคุยกันในเบื้องต้นว่า ในทุกหลักสูตรของพวกเรา เชิญ นะครับ  รายการที่จะไป   ทำให้เกิดพลัง  ทำงานหรือว่า     ฉะนั้นหลักสูตรเราก็จะทำ  คู่กันไปทั้ง Soft skill Hard Skill ตอบโจทย์ ประกอบการ อันนี้ก็เป็นเป็นเป้าหมายเป็นแผนที่ทาง ได้ตังค์เปล่า ขออนุญาตแค่นี้ก่อนนะครับ  ขอบคุณท่านอาจารย์ขอให้อาจารย์สรุปให้แล้วนะคะว่าขอนแก่นนะ ด้วยนะคะและที่สำคัญต้องตอบ   เรียนเชิญนะคะท่านจะออกไปเลยนะคะท่าน  อาจารย์ชัยณรงค์มหาวิทยาลัยเชียงใหม่  เราอยู่แถวๆเนี้ย ของมชนะครับก็ขออนุญาตเล่า background นิดนึงก่อนนะครับที่เราจะ  ถึง Project นี้ก็คือว่าถ้าพูดถึงภารกิจอะไรที่เกี่ยวข้องกับคนพิการ ก็ทำเรื่องของการเรียนร่วม  แฟชั่นมาแล้วครับ 20 กว่าปีที่เราก็ เริ่มต้นแล้วก็พัฒนาอย่างต่อเนื่อง ความจริงใจของผู้บริหารทำให้ บริการที่เป็นของเราเนี่ย อยู่ดีมีสุขเลยนะครับเราไปถึงขั้นว่า เรายึดหอ 1 ห่อ ทุกข์ทั้งหมดแล้วมีลิฟท์ 1 ลิตร ครับมีทางราชดำเนินให้ศึกษาที่เข้ามาอยู่เนี่ย อยู่ได้ตังค์ เขาสะดวกเลยนะครับบางคนก็อยากอยู่แค่ชั้น 1 ชั้นอะไรก็แล้วแต่   ชีวิตเขาต้องอยู่ดีมีสุข เขาถึงจะมีกำลังใจไปเรียนหนังสือ นะครับอันนั้นคือสิ่งที่เราทำและพัฒนาต่อการต่อมา กระจกก็ไม่พอ ต้องมีงานทำ มันก็เลยปิดตัวเองออกไปว่าเราจะดูแลน้องๆที่กำลังจะจบ ไม่มีงานทำได้ยังไง เขาควรมีสกิลอะไรก็นี่คือประสบการณ์ที่เรามีอยู่นะครับจะปรึกษาคน  แล้วหลังจากนั้นเราก็พยายามที่จะหางานให้เขาทำ วิธีการเอาลิงเอาอะไรมาแปะเกี่ยวกับงานนะครับเตรียมตัวเขาก็ไปสัมภาษณ์ ส่งเขาออกสู่ทะเลกว้างเนาะส่วนดังนั้นเขาก็จะไป เรียนว่ายตายเกิดแล้วแต่อันนี้คือสิ่งที่เราก็ติดตามน้องๆอยู่นี่คือประสบการณ์ที่เรามีอยู่ ครับทีนี้พอมาร่วมงานกับภารกิจในครั้งนี้เนี่ย  เราก็บอกว่าเราขอทำงานแบบยั่งยืนนะ  หมายความว่าเราไม่เอาตัวเลขเป็นตัวตั้ง เราเอาความนิ่งที่เรามีอยู่เนี่ย มาใช้ดีกว่า ก็เลยหวยออกที่ 30 คนนะครับดูตัวเล็กน้อยมากนะครับน้อยมาก เป็น 30 คนที่เราต้องเป็นลักษณะของ Taylor Made นะครับ ดีไซน์พอสมควรเลย กลุ่มแรกที่อธิบายไปแล้วบนเวทีกลุ่มที่ 1 หรือว่าเราอาจจะเจอคนพิการที่ยังไม่มีนะ passion ไม่มีองค์ความรู้ไม่มีอะไรเลยนี่คือเริ่มต้นจาก เลยนะครับ ต้องมานั่งสร้างความมั่นใจให้เขาก่อน สร้าง passion สร้างกูให้เขาก่อนเราถึงจะเห็น  ตรงนั้นเขาอาจจะอยากรู้ว่าเขาอยากพัฒนาอะไร  สุดท้ายก็อาจจะยังไม่ได้ไปต่อในอาชีพนะ สกิลศักยภาพเขาเพิ่มขึ้นอันนี้คือกลุ่มแรกที่เราคิดว่าเขาอาจจะมาในโซนนี้   กลุ่มที่ 2 ก็คือกินได้มาแล้วนะครับ อยากทำงานในออฟฟิศ แล้วอยากทำงานอะไรด้วยยิ่งดีมากเลยนะครับถ้ารู้ชัดเจน เราจะได้ไปคุยกับผู้ประกอบการว่า สนใจน้องเราไหม ต้องการพัฒนาอะไหล่ น้องเข้าไปแล้วน้องจะเป็นส่วนหนึ่งของที่ทำงานไม่ได้เป็นภาระ เราก็มานั่งเทเลอร์เมตร ถามว่าจะใช้เล่นเน็ตยังไงแล้วมีระยอง Learning Center เหมือนที่หลายๆมหาลัยมีเนาะ ไม่หมดเลยนะครับเรียนจบ อะไรสามารถเอาออกมาเล่นตัวเองได้เยอะแยะไปหมดเลยนะครับ ซึ่งเราก็เลยเป็นมหาลัย 1 ที่ ถามว่ามีหลักสูตรอะไร ไม่มีชัดเจนนะครับรออยู่นะทั้งหลายแหล่นะครับ  3 เราชื่อว่า คนพิการที่เป็นเจนเนอเรชั่นใหม่ๆหรือว่า ไอเดียใหม่ๆไม่อยากติ การเป็นพนักงานหรือมนุษย์เงินเดือน อยากเป็นผู้ประกอบการอิสระ  ซึ่งเทคโนโลยีในการเข้าถึง กลุ่มเป้าหมายลูกค้า Marketing เพื่อให้ทุกคนสามารถเข้าได้อยู่แล้วนะครับ อยากจะพัฒนาให้เขาไปสู่การเป็นผู้ประกอบการอิสระ  ไอเดียพวกนี้มีอยู่ในมหาลัยทั้งหมดมี lifelong Learning Center นะครับเรามี บิลที่มุ่งมั่นในการพัฒนาผู้ประกอบ การ ที่ทำกับเรื่องสารและบุคลากรในมหาลัยอยู่แล้วเป็นปกติ   ฟังก์ชันนี้ สามารถมาปลากินกับโครงการนี้ได้เลยนะครับจริงๆแล้วมีอีกอันนึงนะครับเราเรียกว่า ketchup พี่ครับ received and Development Academy เงินกองทุนของมหาลัยที่ ปล่อยมาให้นักศึกษาได้ลองผิด ลองถูก selsun ครับ  การที่จะลองได้ยังไม่มั่นใจที่จะไปถึงขั้นเป็นผู้ประกอบการแต่อยากลองทำอะไร ให้เป็นชิ้นเป็นอันแล้วจะได้รู้ข้างในตัวเองว่าใช่หรือไม่ใช่  ถ้าจริงแล้วค่อยไปสู่ธุรกิจที่เป็น Business Model มาคืนเลยนะครับซึ่งไม่ได้จำกัดเฉพาะเรื่องของ ธุรกิจนะครับแต่เป็นการพัฒนา Soft Skill  ขอ 1 นาทีสั้นๆนะครับว่าไอ้ FC ใครเนี่ยมันต่อยอดเรื่องนี้ยังไงนะครับ   ศึกษาในมหาลัยเนี่ยนะครับ โมเดลนี้สามารถรับรายได้กับคนพิการนะก็คือว่า เขาอาจไม่เคยต้องลุกขึ้นมาเป็น project Manager อะไรสักอย่างเลยถ้าเป็นภาพนักศึกษานะครับ ตอนนี้กำลังจะจบไปแล้วจบปริญญา รับผิดชอบอะไรเลย ไม่เคยลุกขึ้นมาทำโปรเจคอะไรเลยแต่เขามีผ่อนสัก 1 อย่าง ไม่อยากเป็นนายกสโมไม่อยากเป็นประธานสภาที่มันยาวทั้งปีอยากทำแค่ 1 อย่าง อยากรู้ตัวเอง ไม่ได้ครับมันชื่อ สานฝันสู่การเรียนรู้เน้นการพัฒนา Soft skill ข้างในเป็นหลัก    นั้นในโครงการนี้ก็คือ 3 ปีละแนะนำ  บางคนพัฒนา  อาชีพแล้วก็ผู้ประกอบการอิสระ   เล่นหมดเลยครับ  30 คน รับน้อย เพราะว่าผลิตแบบ Taylor Made นะคะ  จัดไปมอค่ะเรียนเชิญท่านอาจารย์นิเวศน์ค่ะ ท่านเป็นผู้อำนวยการสำนักพัฒนาทรัพยากรมนุษย์และพันธกิจ    มขมชกระบวนการ เราก็คือเราต้องขอบคุณหัวใจพอเป็นอันแรกครับ  ว่าทำให้เรา   บุกเบิกเขาเลย  เปิดงานโหลเปิดวิสัยทัศน์ให้เรารู้สึกว่าคือ บริการเป็นสิ่งที่  ครับ เขามีกระบวนการในการทำงานที่  ตั้งเป็นระบบ การจัดการ เพราะเขาเป็นคนที่เหนือคนธรรมดานิ 32 ด้วยซ้ำไปเพราะเขาอยู่ในสังคม เขาเป็นคนที่ค่อนข้างที่จะเข้มแข็งในการจัดการ ตัวนี้ผมเลยรู้สึกว่าวันก่อนที่เราไป  แล้วก็สมาคมคนพิการ  ว่าตัวของเขาเรียกคนครับ    มันเป็นจุดหนึ่งต้องขอบคุณอย่างมากเลยพี่ทำไมรู้สึกว่าเออ กระบวนการปีนี้เราก็นึกว่าคือข้อเรียนรู้กับมัน หลักสูตรในเรื่องของการทำงานในสำนักงาน ในการที่จะอบรมและพัฒนาผู้ประกอบการ  จากนั้นคือ มันก็เป็นกระบวนการที่เรา เปิดโลกกระทัด มหาลัยด้วย ต้องมีการปรับเพราะว่าเราต้องมีอารยสถาปัตย์ พี่ต้องรองรับคนพิการ สาวมหาลัยสงขลามีทั้งหมด 5 วิเศษ ทั้งหมด 36  เพื่อนคือมีทั้งที่ที่ที่หาดใหญ่ครับที่สงขลา ปัตตานี สุราษฎร์ ที่ภูเก็ต   จำนวนคนพิการที่อยู่ในผู้พิการในหัวคนพิการครับที่อยู่ใน จังหวัดอะไรจังหวัด โดยเฉพาะในพื้นที่ 3 จังหวัด คนเยอะมาก เอาอย่างคือตอนนี้โรคพิษที่สุดในโลก กำลังกลับมาฟื้นฟูเขาก็อยากที่จะเขาเรียก แสดงตัวตน ก็อยากให้สังคมเห็นคนข้างในการทำงาน โรงเรียนเป็นสิ่งที่เรารู้สึกว่าเออเรา  มีความสุขที่อยากจะทำกับทางมจธในการที่จะพัฒนา  คนพิการเพื่อให้  เป้าหมายที่เขาวางไว้ คือเราก็ไม่กล้าที่จะเพราะเราเป็นเด็กใหม่ ขอรับสิทธิ์คนนะ วันที่เปิดรับสมัครจริง เกือบ 100 กว่าคน  เป็นจุดที่น้ำตาไหล ทำไมอย่างนั้นเราเป็นมือใหม่  เราบอกว่าเราเป็นมือใหม่ในการเข้าเรียนรู้ในเรื่องพรุ่งนี้ แล้วจะทำยังไงแล้วไปคุยกับคนพิการ อาจารย์ ฝึกงานแต่เรานะ ใจให้เราด้วย ว่าเขาเล่นทำการที่เขาอยู่ในสังคมได้เขาใช้ความอดทนสูง  ในเรื่องของ ในเรื่องของการเข้าร่วมสังคมและ ให้คนในสังคมยอมรับ   ทั้งคน คนพิการเองและคนที่ดูแลคนพิการและสังคมการที่จะต้องเข้าใจคนพิการ  กระบวนการ  แล้วก็มีการจัดการที่ดี  อย่างยิ่งครับ   มีอะไรอยู่ในมหาลัยเชิญเลยนะ เราสนใจในการอบรม ในเรื่องของมุกครับในเรื่องของการที่จะออนไลน์ล่าสุดออนไลน์  กระสุนในเรื่อง  มันก็พังหมดแล้วก็มานะครับแล้วก็ทางลาดกระบังแล้วก็มีระยอง Learning ทำงาน 36 ค่ะ ทั้งภาษาบนการในการจัดการ  มีความสำคัญในเรื่องการท่องเที่ยว จักเลย เป็นตัวจักรในการขับเคลื่อนต่อไปในอนาคต ตอนบ่ายไปประชุมกับสภาพัฒน์ เข้าในเรื่องของ แผนแม่บท ในพื้นที่ของสงขลาและปัตตานี  สภาพัฒน์   คนพิการในพื้นที่สงขลา 49000 ปริมาณจะเยอะขึ้นเรื่อยๆ อันนี้เป็นโจทย์ครับ ขอบคุณมากนะครับไม่รู้ว่าปีนี้เราจะใช้หลักสูตรนี้  สร้างคุณค่าให้คนพิการ สังคม  เสิร์ฟ ท่านอธิบดี บอกเราแล้วว่าถ้าเกิดว่าเราเปิดรับสมัครรอบนี้แล้วมีคนสนใจล้นหลาม ฉันรับไว้ก่อนนะแล้วก็สามารถที่จะขอ จับยาเสพติด 2 ไม่ต้องบอกให้ปิด    อดีตก็คือ แล้วก็มีตลาดมีอะไรมีเป้าหมายชัดเจนนะคะ อันนี้ก็คือทั้งภูมิภาค มากค่ะน่าจะเป็นมหาวิทยาลัยสวนดุสิตนะคะ ภาพจะเป็นท่านรองอธิการบดีฝ่ายวิทยาเขตสุพรรณบุรีค่ะเรียนเชิญท่านอาจารย์ สวัสดีอีกครั้งนะคะ ในส่วนของสวนดุสิตเองเนี่ยก็อย่างที่ได้กล่าวแล้วคือมีหลักสูตรในการรับนักศึกษา   ประกาศนียบัตรบัณฑิต ในส่วนของคนที่มีความบกพร่องทางด้านสติปัญญา บ้านของ ได้ยินนะคะ ตาด้วยนะคะเราก็มีพื้นที่มีเพราะว่าเราจัดการศึกษา 70 กว่าปีแล้วเริ่มมาพร้อมกับการ เริ่มมีระดับปฐมวัย  มาเลยนะคะ ในส่วนที่นักศึกษาเข้ามาในระหว่างนี้มีความสนใจทางด้านของค่ากรรมศาสตร์  อาชีพทางด้านอาหาร ก็เป็นเชฟก็จะมีแต่เราเนี่ยมาเรียนตรงนี้เยอะ แล้วเราก็มีลาภในการที่ช่วยเหลือเขามีศูนย์ oss ซึ่ง support  เพื่อที่จะให้การบริการแล้วก็ให้ความช่วยเหลือต่างๆการที่ทำงานมาเช่นนี้เนี่ยพอดี เองได้ไปงานที่ท่านเราแล้วไปที่มสธท่านก็บอกว่า  มหาวิทยาลัยสวนดุสิต บุรีวันเกิดขอให้เข้ามาร่วมในโครงการนะคะ อาจารย์ที่มีความเ****วชาญทางด้านของศิลปะประดิษฐ์  ด้านของดอกไม้แห้งดอกไม้จันทน์รุ่นแรก เรื่องนี้ก่อนหาก็ได้ทางด้านรับสมัครไปขนาดนี้ ไปแล้ว อบตต่างๆที่ให้ความสนใจแล้วก็ มามากมาย น่าจะต้องมีเกินเป้าแน่ๆนะคะแล้วก็ ไปนะคะทางด้านของศิลปะประดิษฐ์  เราจะจ้างเขาเข้ามาทำงานด้านดอกไม้ของประเทศอะไรทำไมถึงไม่มีคนเข้ามาเลย ปรากฏว่าศิษย์เก่าเรานะคะ ไม่ได้เงินเดือน 3 หมื่นกว่าบาท ในเรื่องของการไปทำร้านดอกไม้  ฟรีแลนซ์เนี่ยเขาได้แล้ว 30,000 บาท อันไหนเรื่องดีสร้างอาชีพได้แน่นอนค่ะแล้วก็คงขยายผลต่อไปในเรื่องของ เรื่องของเป็นแม่บ้านโรงแรมต่างๆ คนเหล่านี้ทำได้หมด  เบเกอรี่ของเราเองเนี่ยเราจ้างคนที่  ป้องกันการได้ยิน 20 คนอยู่แล้ว วันนั้นเราเห็นแล้วว่าสร้างอนาคตของเขาได้แน่ๆ ขอบพระคุณค่ะ  อันนี้แน่นอนเลยนะคะทักมาค่ะก็จะเป็น น้องจากสจลค่ะเรียนเชิญอาจารย์วันค่ะ ก็ โจทย์ของเราเนี่ยแล้วมันตัดที่เอาแผ่นบอกเขาว่า เขาอยากให้ผู้พิการคนพิการนะคะ หรือว่าได้งานทำใหม่ เราก็ไม่ต้องคิดกันค่ะอาจารย์ว่าเราควรจะทำหลักสูตรอะไรดีพอดีว่า KFC kmitl กันที่เซ็นเตอร์เนี่ยดูแลคอร์สออนไลน์อยู่แล้วหัวร้อนวิชาค่ะ  เรารู้ว่า  มันเป็น ประกาศมากเลยจริงๆ  ตั้งนานแล้วเนี่ยเราก็ไม่ต้องคิดกันค่ะว่าทำไม พิกัดคนพิการไม่สามารถทำตรงนี้ได้ ประกอบกับปีก่อนหน้านั้นค่ะทางผู้ช่วยอธิการบดีท่านทำโครงการ สำหรับผู้พิการในการเรียนรู้เรื่องการผลิตสื่อ  ก็เลยเป็นที่มาว่าอ๋อ เราเนี่ย ควรจะ พัฒนาทักษะเขาในเรื่องของการผลิตสื่อเพราะอะไร   ออกจากบ้าน  2 เขาสามารถ ทำงานได้ด้วยตัวเองแล้วก็ใส่ได้เยอะด้วยนะคะเอาจริงๆแล้วการผลิตสื่อ  ก็อยากจะให้เขาอ่ะค่ะจริงๆเราก็ไม่ได้มี ออนไลน์ที่ให้เขาเรียนอย่างเดียวค่ะ เราก็ยังมีพื้นที่ในการจัด workshop ให้เขาแลกมาทำกิจกรรมอะไร เพิ่มเติมนะคะที่ที่สำนักของเราแต่ว่าสุดท้ายแล้ว เราไม่ได้ตั้งเป้าที่ 50 คนค่ะอาจารย์คะ เราอ่ะ อยากจะให้  10 คนที่เขาตั้งเป้าไว้นะคะสามารถเรียนรู้ผ่านคอร์สออนไลน์เราค่ะอาจารย์  วิชาของเราเนี่ย ทำให้ บริการคนพิการ 1 ขวดนะคะมีทักษะในการผลิตสื่อ Presentation  มีวิธีการในการนำเสนอแบบ  ศึกษาได้อย่างมืออาชีพเลยซึ่งเราไม่ได้ให้ผู้เ****วชาญเฉพาะในมหาวิทยาลัยเรา  เราให้ผู้เ****วชาญข้างนอกมาช่วยกันด้วยค่ะ   เพื่อที่จะให้เขาเนี่ยได้งานทำ เพิ่มขึ้นโดยที่เขาเนี่ยไม่ต้องลำบากออกจากบ้านเลยค่ะอันนี้ก็จะเป็น  สิ่งที่ทางลาดกระบังเราอยากจะดำเนินการไปนะคะซึ่งรับรองแล้วก็อย่างที่บอกเขาว่าเราดูแล  ไวจริงๆนะเราเนี่ย พร้อมที่จะให้ทั้งคนพิการนะคะ  ผู้สูงวัยด้วยใช่ไหมคะ  นักเรียนนักศึกษาคนทั่วไปเนี่ยได้มา ให้บริการแพลตฟอร์มเราซึ่งท่านก็ได้บอกว่า ทำไมเราถึงจะต้องดูแลเฉพาะพวกผู้พิการน้องเขาจริงๆอ่ะพวกเราจะต้องอยู่ในสังคมได้ดีดังนั้น ดูแลผู้พิการ คนที่อยู่โดยรอบผู้พิการ สามารถมารับทักษะ  alc ได้ด้วยค่ะอาจารย์ ก็เลยเป็นที่มาว่าเริ่มต้นปีนี้ขอเป็น 50 คนที่จะต้องได้รายได้เพิ่ม และอีก 1000 คนที่จะมาเข้าสู่ใน ความออนไลน์ของเรานะคะที่ชื่อ kmitl mastercard ของเรานี่ล่ะค่ะ   เพื่อที่จะได้พัฒนาทักษะไปพร้อมกันค่ะเรียนรู้อย่างตลอดชีวิตเลยนะคะ   เราทำครั้งแรกค่ะ   ของเรานะคะ   รบกวน ยืมหน่อยนะคะเนี่ย จริงๆหนูอยากจะเล่าด้วยตัวเองค่ะ สำนักหอสมุดกลาง ที่ใหม่เป็นบรรณารักษ์นะคะตอนนี้ที่ใหม่เป็นผู้ประสานงานทำได้ทุกอย่างแล้วค่ะ  พี่ใหม่ทำงานเก่งกว่า ทั่วไปอีกสาขา   ปีใหม่ไทยค่ะซึ่ง  เราทำงานด้วยกันเนี่ย เราไม่ได้เห็น เลยว่าพี่ใหม่จะ มีความสามารถ เก่งมากๆนะเก่งกว่า เก่งกว่าคนทั่วไปอีกตั้งนานแล้วเนี่ย เลยเป็นที่มาข่าวว่า เป้าประสงค์ของเราเนี่ยนอกจากที่จะได้รายได้เพิ่มหรือว่าได้งานทำใหม่ จะให้คนทุกกลุ่มวัยที่เกี่ยวข้องกับผู้พิการค่ะได้มาเรียนรู้พัฒนา พัฒนาทักษะที่แขนสีด้วยค่ะขอบพระคุณค่ะ ขอบคุณค่ะในส่วนของรัฐบาลก็จะเน้นเรื่องของเทคโนโลยีและเทคโนโลยี  เนื่องจากเราต้องใช้เวลานะคะคำถามสุดท้ายไม่เชิงคำถาม  ฝากอะไหล่แต่ละสถาบันผู้แทนสถาบันจะฝากอะไรคะ ถึงเจ้าของสถานประกอบการก็ดีหรือว่า คนพิการที่สนใจจะเข้าร่วมโครงการกับทางสถาบันก็ดีค่ะดิฉันขออนุญาต เพิ่งถึงแล้วก็ค่อยไล่ไปทางนี้เลยค่ะ  ถ้าฝากถึงสถานประกอบการนะคะ จากประสบการณ์ที่มันจะทรมานทั้งบอกว่าอยากให้สถานประกอบการ  ทางคนพิการจริงๆด้วยมาตรา 33  แม้กระทั่งเป็นมาตรา 35 ก็ตาม  มากกว่าการเลือกเอาเงินเข้ากองทุนได้มาตรา 34 แล้วขอให้มั่นใจว่าพวกเราที่ นางก็อยู่ตรงนี้และในอนาคตอีกอาจจะเป็นกำลังสำคัญในการช่วย หิวนะคะให้คนพิการ มีความสามารถ   ทำงานได้จริงอย่างที่พวกท่านต้องการ ก็มันก็เพื่อสังคมด้วยนะคะแล้วที่สำคัญก็คือเมื่อเราเนี่ย ยอมรับว่า สังคมที่อาจารย์พูดว่าอินคลูซีฟ Society เนี่ย  เป็นสิ่งที่สำคัญมาก ก็อยากจะฝากถึงสถานประกอบการ ประมาณนี้มาก นอกจากท่านจะได้ กำลัง แรงงาน อาจจะยิ่งกว่าคนปกติทั่วไปกว่าเขาจะออกจากบ้านมาได้ คนพิการที่ท่านได้ไปไหนต้องเป็นคนพิการที่ยิ่งใหญ่กว่า มีกำลังใจและมีความตั้งใจมากที่จะไปทำงานนะคะ  ฉันจะต้องได้ซุปเปอร์แมนได้นอนกับซุปเปอร์มูนนั่นแน่นอนนะคะแล้วก็  สวัสดิการใช่ไหมคะ รอเขาจ่ายเพราะว่าปีที่แล้วขาหัก  ต้องใส่เฝือก เพียงแค่ช่วงระยะเวลาสั้นๆมันยากเหลือเกินร้องไห้เลยนะคะ  ถือถือ ร้องไห้เลยว่ามันขยับไปยากมาก ทำให้เข้าใจทุกท่านมากขึ้นตอนแรกคิดว่าเข้าใจแต่จริงๆไม่เข้าใจจนกว่าวันที่ต้องนั่งรถเข็น   ขอบคุณ ที่เขาเรียกว่า ขอบคุณที่ ที่ทุกท่านเนี่ยพาตัวเองไปอบรมกับพวกเรา มันไม่ง่าย แล้วก็สำหรับ สนใจหลักสูตรที่แตกต่างกันนะคะดูตามทักษะก็ได้ พื้นที่ก็ได้ก็ถ้ารัฐมนตรีกล่าวตอนเช้าแล้วว่าไม่จบแค่ 6 มหาวิทยาลัย ก็น่าจะมีโอกาสมากขึ้นนะคะขอบคุณค่ะ ขอบคุณอาจารย์อรกัญญาดีค่ะเรียนเชิญท่านถัดไปเลยค่ะ ขอบคุณค่ะก็ สำหรับผู้ประกอบการนะคะ เราก็ มหาวิทยาลัยพยายามที่จะดูแลคนทุกกลุ่มวัยจริงๆค่ะ ชอบอยากให้ช่วยกันคนละไม้คนละมือค่ะไม่ทิ้งใครไว้ข้างหลังนะคะก็เราจะได้ ช่วยในการที่จะทำให้ทุกคนมีความเสมอภาคด้วยค่ะก็จะไปตอบโจทย์เรื่อง พี่ด้วยใช่ไหมคะของ SCG ครึ่ง ทุกองค์กรจำเป็นจะต้องมุ่งสู่เรื่องนั้นจริงๆนะคะอย่างที่ท่านรัฐมนตรีว่าด้วย ถ้าเราไม่ช่วยกันคนละไม้คนละมือค่ะ มันก็จะลำบากอย่างที่เห็นทุกวันนี้ว่ามันโลกมันร้อนเหลือเกินนะคะ ตั้งนานแล้วเนี่ย อาการ ดูแลคนทุกข์  รัชกาลด้วยนะคะคนพิการด้วยเนี่ยก็จะทำให้สังคมนะคะอยู่ได้อย่างยั่งยืน เราไม่ได้อยากจะทำครั้งนี้ก็จบนะคะเราอยากที่จะเป็น การเริ่มต้นเท่านั้นเองค่ะโดยบางมดก็เป็นอาการหลักของเรานะคะ เราก็จะพยายาม  พัฒนา คนพิการเพื่อที่สามารถตอบโจทย์  ผู้ประกอบการให้ได้มากที่สุดอยู่แล้วนะคะก็ร่วมด้วยช่วยกันนะคะไม่ทิ้งใครไว้ข้างหลังค่ะ อรวรรณค่ะเรียนเชิญท่านถัดไปเลยค่ะ หวังเป็นอย่างยิ่งค่ะว่าเราสถาบันอุดมศึกษานะคะจะรวมพลังกันแล้วก็  นักร้องเหล่านี้เนี่ย ก้าวข้ามข้อจำกัดของเขา ไม่มีชีวิตที่มีความสุขและยั่งยืนในที่สุดค่ะ  ขอบคุณอาจารย์ทุกๆกรณีค่ะทักไปเลยค่ะ ประกาศนะครับ ประกันไม่ใช่ว่าผู้ก่อการไม่อยากรับนะครับเขายังไม่เข้าใจในเรื่องของมาตรา   แล้วก็ 35  ตัวอย่าง 33 ให้เขาได้เขาเรียกนะครับ  เรื่องของการลดภาษี 2 เท่านะ 200 เท่าเลย  ดังนั้นผู้ประกอบการถ้าเกิดเขาเรียกทรัพย์สนใจต้องทำความเข้าใจ ผู้ก่อการตั้งเยอะนะครับโดยเฉพาะในพื้นที่ของสงขลา อีกอย่างหนึ่งคือจะเป็นตัวจักรในการขับเคลื่อนคือ  ให้เขามาเห็นคุณค่าในสิ่งที่คนพิการเป็น ยกระดับ ย้ำเสมอว่าคน คนพิการไม่อยากที่จะอยู่บ้านธรรมดา เขาอยากยกระดับตัวเอง เขาอยากทำงาน เขาอยากเลี้ยงชีพด้วยตัวเขาเองอันนี้เป็นโจทย์สำคัญนะครับ   ในการที่จะเปลี่ยน  รายการที่ทำงานกับคนพิการมากขึ้น ขอบคุณ ผมนะครับในการที่มีการทุนสนับสนุน HD กองทุนที่ดีๆในการที่จะทำงานเพื่อที่จะยกระดับ คนทุกช่วงวัยก็อย่างนี้แหละ รัฐบาลบอกว่าอย่าทิ้งใครไว้ข้างหลัง  ใครสักคนไม่ควรทิ้ง คุณค่า ในสิ่งที่เขาเป็น  แล้วคุณข้างนั้นจะต้องให้สังคมรับรู้ด้วย ทางด้านและก็ทำต่อ คุณหมอ ขอบคุณอาจารย์นิเวศน์ค่ะ  ฟันทุกคนนะครับไปกดดันอธิการบดีของมชก่อนนะครับ     ก็รับอาสานะครับว่า  ภารกิจในปีนี้ มชไม่ใช่แค่ร่วมในภารกิจนี้แต่ควรจะต้องจ้างงาน คนพิการในภารกิจนี้ด้วยเช่นกัน ว่าจะไปหารือ  คอเล็กๆนะครับกับท่านอธิการว่าจะมีทางใดได้ไหมซึ่งมาลัยก็ควรจะเป็นตัวอย่าง  เมื่อเราพัฒนาเด็กเราจนจบปริญญา ทำไมไม่กล้าจ้างงานเด็กเราล่ะครับผมว่ามันก็ สะท้อนกลับเข้ามาใกล้ชั้น สุดท้ายก็ฝากเป็นกำลังใจและลุ้นให้ประสบความสำเร็จนะครับติดตามพวกเราได้ในเพจอะไรนะคะ อาจารย์ประชาสัมพันธ์ได้เลยครับ ติดตามข่าวสารได้ที่เพจ พีดับบลิวดีนะคะฝากกด กดแชร์ด้วยนะคะจะเป็นข่าวสาร  ส่วนของหลักสูตร ช่องทางรับสมัครนะคะแล้วก็ความเคลื่อนไหวนะคะแล้วแม้กระทั่งตุลานี้ ที่เราจะจัด จ๊อบแหละเนาะ สำหรับคนพิการโดยเฉพาะก็ติดตามข่าวสารได้ครบ กันเองทักกันเอง  เรียนเชิญอาจารย์หมอชูชาติ  ในส่วนของ ประกอบการนะครับ  อยากให้ท่าน  มั่นใจแล้วก็ ให้โอกาสคนพิการ การเข้าทำงานในหน่วยงานหรือองค์กรของท่าน  เชื่อมั่นว่า คนพิการที่เขา มีความต้องการที่จะทำงานแล้วก็ ผ่านการอบ  ในหลักสูตรที่ท่าน   บอกรักเป็นคนต้องการ  สามารถทำงานให้กับท่านได้ นะครับแล้วก็ในส่วนของคนพิการ ครับผมเชื่อว่าเรื่องของ กำลังใจเรื่องของความมุ่งมั่น เป็นสิ่งที่สำคัญมาก  เพราะฉะนั้นนี่ ในเรื่องของการที่จะ สามารถที่จะ ทำให้ผู้ประกอบการ ยอมรับ   ต้องมีความมุ่งมั่นมีความตั้งใจจริงในการที่จะเข้าสู่กระบวนการของการ   อบรม นะครับ ซึ่งพวกเรา จะพยายาม ของการที่จะเป็นหน่วยสนับสนุนให้กระบวนการเหล่านี้ ประสบ ผลสำเร็จ ที่สุดให้บรรลุตามเป้าหมายของ ของอาคาร แล้วก็ในส่วนของทาง หมอด้วยนะครับ ขอบคุณอาจารย์หมอชูชาติค่ะวันนี้นะคะ 6 สถาบันอุดมศึกษา ระดับชั้นนำเลยนะคะ เปิดแผนที่ หลักสูตรนะคะ ได้บอกเล่าถึงไฮไลท์ของแต่ละสถาบันแล้วนะคะหวังใจว่านะคะต่อไปเราจะ ร่วมมือกัน เหมือนกันนะคะทำความดี เพื่อให้เกิดสิ่งที่ยั่งยืนในสังคมไทย ขายแล้วครับขอบคุณทุกท่านเป็นอย่างสูงค่ะและขอส่งมอบให้กับพิธีกร ขอบคุณค่ะ       ก่อนนะครับแต่ว่าเดี๋ยว จัดเตรียมสถานที่นะครับ ครับผม   ของเราเป็นยังไงอธิบายให้ฟังเรื่องราวไปเมื่อสักครู่     ปรับใช้กับสถาบันของตนเองนะครับ ในวงการที่จะพัฒนา คนพิการต่อเพื่อนำไปสู่การประกอบอาชีพในระดับ รวมถึงหลักสูตรของมหาวิทยาลัยมหา      เมื่อคืน  บุคลากรเพิ่มขึ้นในการที่จะมาพัฒนาองค์กร        มอบ ของที่ระลึกนะครับ   วิทยากรและผู้ดำเนินรายการของเรานะครับ   เรียนเชิญท่าน อิสระครับ   ท่านรองครับ  ตอนเที่ยงครับ              อาจารย์นายสัตวแพทย์ดรชูชาติกมลเลิศครับ                         นิเวศน์อรุณเบิกฟ้าครับ     ปิดรายการ     ถ่ายภาพ    ก็เป็นผลิตภัณฑ์ที่ผลิต อบรม มหาวิทยาลัยเทคโนโลยีพระจอมเกล้าธนบุรีนะคะ                                    อีก 1 วันครับ      จนมาถึงในช่วงที่มีการเสวนา แสดงความคิดเห็น     พัฒนา   คนพิการต่อไปนะครับ อาชีพประกอบอาชีพด้วยตนเอง      ในนามของ  พระจอมเกล้าธนบุรีครับ ต้องขอขอบพระคุณนะครับ การพัฒนาสังคมและความมั่นคงของมนุษย์ครับ ส่งเสริมและพัฒนาคุณภาพชีวิตคนพิการครับ ส่งเสริมและพัฒนาคุณภาพชีวิตคนพิการ  มหาวิทยาลัยเชียงใหม่ มหาวิทยาลัยสงขลานครินทร์ มหาวิทยาลัยสวนดุสิต พระจอมเกล้าเจ้าคุณทหารลาดกระบัง    ของมจธ     สถานีโทรทัศน์อยู่ ร่วมมาทำค่ะ     ก่อนจากกันในวันนี้นะคะขอให้ทุกท่านค่ะ แบบประเมินสำหรับการใช้งานในวันนี้นะคะเพื่อเป็นกำลังใจให้กับคณะ   นะคะที่บริเวณ หน้าจอนะคะขอความร่วมมือ     หน้าจอ กำลังใจให้กับเราในการที่จะ    อะไรที่ประทับใจในการก็สามารถแชร์กันมาได้นะครับ        เดี๋ยวรอสักครู่นึงนะ           สวัสดีครับคณะทำงานทุกคนเลย สิ่งดีๆ วันนี้นะครับ  โอกาสที่เท่าเทียมกัน           ประเมินโครงการเสร็จเรียบร้อยแล้วขอให้ทุกท่านเดินทางกลับภูมิลำเนา    ได้ที่แฟนเพจ Facebook นะคะ โครงการขยายผลเพื่อพัฒนาศักยภาพคนพิการนะคะ การรับสมัคร    วันนี้  ขอบคุณและ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โครงการการขยายผลเครือข่ายอุดมศึกษาเพื่อการพัฒนาศักยภาพคนพิการ</dc:title>
  <dc:creator/>
  <cp:keywords/>
  <dcterms:created xsi:type="dcterms:W3CDTF">2024-05-14T08:58:19Z</dcterms:created>
  <dcterms:modified xsi:type="dcterms:W3CDTF">2024-05-14T08: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พฤษภาคม 2567 เวลา 09.50 น.</vt:lpwstr>
  </property>
  <property fmtid="{D5CDD505-2E9C-101B-9397-08002B2CF9AE}" pid="3" name="subtitle">
    <vt:lpwstr/>
  </property>
</Properties>
</file>